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992"/>
        <w:gridCol w:w="142"/>
        <w:gridCol w:w="751"/>
        <w:gridCol w:w="2084"/>
        <w:gridCol w:w="425"/>
        <w:gridCol w:w="477"/>
        <w:gridCol w:w="940"/>
        <w:gridCol w:w="554"/>
        <w:gridCol w:w="1494"/>
        <w:gridCol w:w="1494"/>
        <w:gridCol w:w="569"/>
        <w:gridCol w:w="925"/>
        <w:gridCol w:w="663"/>
        <w:gridCol w:w="831"/>
        <w:gridCol w:w="20"/>
        <w:gridCol w:w="963"/>
        <w:gridCol w:w="29"/>
      </w:tblGrid>
      <w:tr w:rsidR="00D94B49" w:rsidRPr="00A663B8" w14:paraId="0C717866" w14:textId="77777777" w:rsidTr="005C4C19">
        <w:tc>
          <w:tcPr>
            <w:tcW w:w="2093" w:type="dxa"/>
            <w:gridSpan w:val="2"/>
          </w:tcPr>
          <w:p w14:paraId="0C717861" w14:textId="77777777" w:rsidR="00D94B49" w:rsidRDefault="00D94B49" w:rsidP="00EB2CB3">
            <w:pPr>
              <w:spacing w:after="0" w:line="240" w:lineRule="auto"/>
            </w:pPr>
            <w:r>
              <w:t>Your first name</w:t>
            </w:r>
          </w:p>
          <w:p w14:paraId="0C717862" w14:textId="77777777" w:rsidR="00426C8D" w:rsidRPr="00A663B8" w:rsidRDefault="00426C8D" w:rsidP="00EB2CB3">
            <w:pPr>
              <w:spacing w:after="0" w:line="240" w:lineRule="auto"/>
            </w:pPr>
          </w:p>
        </w:tc>
        <w:tc>
          <w:tcPr>
            <w:tcW w:w="3402" w:type="dxa"/>
            <w:gridSpan w:val="4"/>
          </w:tcPr>
          <w:p w14:paraId="0C717863" w14:textId="77777777" w:rsidR="00D94B49" w:rsidRPr="00A663B8" w:rsidRDefault="00D94B49" w:rsidP="00EB2CB3">
            <w:pPr>
              <w:spacing w:after="0" w:line="240" w:lineRule="auto"/>
            </w:pPr>
          </w:p>
        </w:tc>
        <w:tc>
          <w:tcPr>
            <w:tcW w:w="1417" w:type="dxa"/>
            <w:gridSpan w:val="2"/>
          </w:tcPr>
          <w:p w14:paraId="0C717864" w14:textId="77777777" w:rsidR="00D94B49" w:rsidRPr="00A663B8" w:rsidRDefault="00D94B49" w:rsidP="00EB2CB3">
            <w:pPr>
              <w:spacing w:after="0" w:line="240" w:lineRule="auto"/>
            </w:pPr>
            <w:r>
              <w:t>Surname</w:t>
            </w:r>
            <w:r w:rsidR="00406769">
              <w:t>:</w:t>
            </w:r>
          </w:p>
        </w:tc>
        <w:tc>
          <w:tcPr>
            <w:tcW w:w="7542" w:type="dxa"/>
            <w:gridSpan w:val="10"/>
          </w:tcPr>
          <w:p w14:paraId="0C717865" w14:textId="77777777" w:rsidR="00D94B49" w:rsidRPr="00A663B8" w:rsidRDefault="00D94B49" w:rsidP="00EB2CB3">
            <w:pPr>
              <w:spacing w:after="0" w:line="240" w:lineRule="auto"/>
            </w:pPr>
          </w:p>
        </w:tc>
      </w:tr>
      <w:tr w:rsidR="00D94B49" w:rsidRPr="00A663B8" w14:paraId="0C71786C" w14:textId="77777777" w:rsidTr="005C4C19">
        <w:tc>
          <w:tcPr>
            <w:tcW w:w="2093" w:type="dxa"/>
            <w:gridSpan w:val="2"/>
          </w:tcPr>
          <w:p w14:paraId="0C717867" w14:textId="77777777" w:rsidR="00D94B49" w:rsidRDefault="00406769" w:rsidP="00EB2CB3">
            <w:pPr>
              <w:spacing w:after="0" w:line="240" w:lineRule="auto"/>
            </w:pPr>
            <w:r>
              <w:t>Address</w:t>
            </w:r>
          </w:p>
          <w:p w14:paraId="0C717868" w14:textId="77777777" w:rsidR="00426C8D" w:rsidRPr="00A663B8" w:rsidRDefault="00426C8D" w:rsidP="00EB2CB3">
            <w:pPr>
              <w:spacing w:after="0" w:line="240" w:lineRule="auto"/>
            </w:pPr>
          </w:p>
        </w:tc>
        <w:tc>
          <w:tcPr>
            <w:tcW w:w="4819" w:type="dxa"/>
            <w:gridSpan w:val="6"/>
          </w:tcPr>
          <w:p w14:paraId="0C717869" w14:textId="77777777" w:rsidR="00D94B49" w:rsidRPr="00A663B8" w:rsidRDefault="00D94B49" w:rsidP="00406769">
            <w:pPr>
              <w:spacing w:after="0" w:line="240" w:lineRule="auto"/>
              <w:jc w:val="both"/>
            </w:pPr>
          </w:p>
        </w:tc>
        <w:tc>
          <w:tcPr>
            <w:tcW w:w="4111" w:type="dxa"/>
            <w:gridSpan w:val="4"/>
          </w:tcPr>
          <w:p w14:paraId="0C71786A" w14:textId="77777777" w:rsidR="00D94B49" w:rsidRPr="00A663B8" w:rsidRDefault="00D94B49" w:rsidP="00EB2CB3">
            <w:pPr>
              <w:spacing w:after="0" w:line="240" w:lineRule="auto"/>
            </w:pPr>
            <w:r>
              <w:t>City/Town:</w:t>
            </w:r>
          </w:p>
        </w:tc>
        <w:tc>
          <w:tcPr>
            <w:tcW w:w="3431" w:type="dxa"/>
            <w:gridSpan w:val="6"/>
          </w:tcPr>
          <w:p w14:paraId="0C71786B" w14:textId="77777777" w:rsidR="00D94B49" w:rsidRPr="00A663B8" w:rsidRDefault="00D94B49" w:rsidP="00EB2CB3">
            <w:pPr>
              <w:spacing w:after="0" w:line="240" w:lineRule="auto"/>
            </w:pPr>
            <w:r>
              <w:t>Postcode:</w:t>
            </w:r>
          </w:p>
        </w:tc>
      </w:tr>
      <w:tr w:rsidR="00D94B49" w:rsidRPr="00A663B8" w14:paraId="0C717872" w14:textId="77777777" w:rsidTr="005C4C19">
        <w:tc>
          <w:tcPr>
            <w:tcW w:w="2093" w:type="dxa"/>
            <w:gridSpan w:val="2"/>
          </w:tcPr>
          <w:p w14:paraId="0C71786D" w14:textId="77777777" w:rsidR="00D94B49" w:rsidRDefault="00406769" w:rsidP="00EB2CB3">
            <w:pPr>
              <w:spacing w:after="0" w:line="240" w:lineRule="auto"/>
            </w:pPr>
            <w:r>
              <w:t>Telephone number</w:t>
            </w:r>
          </w:p>
          <w:p w14:paraId="0C71786E" w14:textId="77777777" w:rsidR="00426C8D" w:rsidRPr="00A663B8" w:rsidRDefault="00426C8D" w:rsidP="00EB2CB3">
            <w:pPr>
              <w:spacing w:after="0" w:line="240" w:lineRule="auto"/>
            </w:pPr>
          </w:p>
        </w:tc>
        <w:tc>
          <w:tcPr>
            <w:tcW w:w="3402" w:type="dxa"/>
            <w:gridSpan w:val="4"/>
          </w:tcPr>
          <w:p w14:paraId="0C71786F" w14:textId="77777777" w:rsidR="00D94B49" w:rsidRPr="00A663B8" w:rsidRDefault="00D94B49" w:rsidP="00EB2CB3">
            <w:pPr>
              <w:spacing w:after="0" w:line="240" w:lineRule="auto"/>
            </w:pPr>
          </w:p>
        </w:tc>
        <w:tc>
          <w:tcPr>
            <w:tcW w:w="1417" w:type="dxa"/>
            <w:gridSpan w:val="2"/>
          </w:tcPr>
          <w:p w14:paraId="0C717870" w14:textId="77777777" w:rsidR="00D94B49" w:rsidRPr="00A663B8" w:rsidRDefault="00D94B49" w:rsidP="00EB2CB3">
            <w:pPr>
              <w:spacing w:after="0" w:line="240" w:lineRule="auto"/>
            </w:pPr>
            <w:r>
              <w:t>Mobile:</w:t>
            </w:r>
          </w:p>
        </w:tc>
        <w:tc>
          <w:tcPr>
            <w:tcW w:w="7542" w:type="dxa"/>
            <w:gridSpan w:val="10"/>
          </w:tcPr>
          <w:p w14:paraId="0C717871" w14:textId="77777777" w:rsidR="00D94B49" w:rsidRPr="00A663B8" w:rsidRDefault="00D94B49" w:rsidP="00EB2CB3">
            <w:pPr>
              <w:spacing w:after="0" w:line="240" w:lineRule="auto"/>
            </w:pPr>
          </w:p>
        </w:tc>
      </w:tr>
      <w:tr w:rsidR="00406769" w:rsidRPr="00A663B8" w14:paraId="0C717877" w14:textId="77777777" w:rsidTr="005C4C19">
        <w:tc>
          <w:tcPr>
            <w:tcW w:w="2093" w:type="dxa"/>
            <w:gridSpan w:val="2"/>
          </w:tcPr>
          <w:p w14:paraId="0C717873" w14:textId="77777777" w:rsidR="00406769" w:rsidRDefault="00406769" w:rsidP="00EB2CB3">
            <w:pPr>
              <w:spacing w:after="0" w:line="240" w:lineRule="auto"/>
            </w:pPr>
            <w:r>
              <w:t>Email address</w:t>
            </w:r>
          </w:p>
          <w:p w14:paraId="0C717874" w14:textId="77777777" w:rsidR="00406769" w:rsidRPr="00A663B8" w:rsidRDefault="00406769" w:rsidP="00EB2CB3">
            <w:pPr>
              <w:spacing w:after="0" w:line="240" w:lineRule="auto"/>
            </w:pPr>
          </w:p>
        </w:tc>
        <w:tc>
          <w:tcPr>
            <w:tcW w:w="12361" w:type="dxa"/>
            <w:gridSpan w:val="16"/>
          </w:tcPr>
          <w:p w14:paraId="0C717875" w14:textId="77777777" w:rsidR="00406769" w:rsidRDefault="00406769">
            <w:pPr>
              <w:spacing w:after="0" w:line="240" w:lineRule="auto"/>
            </w:pPr>
          </w:p>
          <w:p w14:paraId="0C717876" w14:textId="77777777" w:rsidR="00406769" w:rsidRPr="00A663B8" w:rsidRDefault="00406769" w:rsidP="00406769">
            <w:pPr>
              <w:spacing w:after="0" w:line="240" w:lineRule="auto"/>
            </w:pPr>
          </w:p>
        </w:tc>
      </w:tr>
      <w:tr w:rsidR="00D94B49" w:rsidRPr="00EB2CB3" w14:paraId="0C717879" w14:textId="77777777" w:rsidTr="005C4C19">
        <w:tc>
          <w:tcPr>
            <w:tcW w:w="14454" w:type="dxa"/>
            <w:gridSpan w:val="18"/>
            <w:shd w:val="clear" w:color="auto" w:fill="000000"/>
          </w:tcPr>
          <w:p w14:paraId="0C717878" w14:textId="77777777" w:rsidR="00D94B49" w:rsidRPr="00EB2CB3" w:rsidRDefault="00426C8D" w:rsidP="00EB2CB3">
            <w:pPr>
              <w:spacing w:after="0" w:line="240" w:lineRule="auto"/>
              <w:rPr>
                <w:color w:val="FFFFFF"/>
              </w:rPr>
            </w:pPr>
            <w:r w:rsidRPr="00EB2CB3">
              <w:rPr>
                <w:color w:val="FFFFFF"/>
              </w:rPr>
              <w:t>Emergency contacts (please provide at least two)</w:t>
            </w:r>
          </w:p>
        </w:tc>
      </w:tr>
      <w:tr w:rsidR="00D94B49" w:rsidRPr="00A663B8" w14:paraId="0C71787F" w14:textId="77777777" w:rsidTr="005C4C19">
        <w:tc>
          <w:tcPr>
            <w:tcW w:w="1101" w:type="dxa"/>
          </w:tcPr>
          <w:p w14:paraId="0C71787A" w14:textId="77777777" w:rsidR="00D94B49" w:rsidRDefault="00D94B49" w:rsidP="00EB2CB3">
            <w:pPr>
              <w:spacing w:after="0" w:line="240" w:lineRule="auto"/>
            </w:pPr>
            <w:r>
              <w:t>Name 1</w:t>
            </w:r>
          </w:p>
          <w:p w14:paraId="0C71787B" w14:textId="77777777" w:rsidR="00426C8D" w:rsidRPr="00A663B8" w:rsidRDefault="00426C8D" w:rsidP="00EB2CB3">
            <w:pPr>
              <w:spacing w:after="0" w:line="240" w:lineRule="auto"/>
            </w:pPr>
          </w:p>
        </w:tc>
        <w:tc>
          <w:tcPr>
            <w:tcW w:w="4394" w:type="dxa"/>
            <w:gridSpan w:val="5"/>
          </w:tcPr>
          <w:p w14:paraId="0C71787C" w14:textId="77777777" w:rsidR="00D94B49" w:rsidRPr="00A663B8" w:rsidRDefault="00D94B49" w:rsidP="00EB2CB3">
            <w:pPr>
              <w:spacing w:after="0" w:line="240" w:lineRule="auto"/>
            </w:pPr>
          </w:p>
        </w:tc>
        <w:tc>
          <w:tcPr>
            <w:tcW w:w="1417" w:type="dxa"/>
            <w:gridSpan w:val="2"/>
          </w:tcPr>
          <w:p w14:paraId="0C71787D" w14:textId="77777777" w:rsidR="00D94B49" w:rsidRPr="00A663B8" w:rsidRDefault="00D94B49" w:rsidP="00EB2CB3">
            <w:pPr>
              <w:spacing w:after="0" w:line="240" w:lineRule="auto"/>
            </w:pPr>
            <w:r>
              <w:t>Telephone</w:t>
            </w:r>
          </w:p>
        </w:tc>
        <w:tc>
          <w:tcPr>
            <w:tcW w:w="7542" w:type="dxa"/>
            <w:gridSpan w:val="10"/>
          </w:tcPr>
          <w:p w14:paraId="0C71787E" w14:textId="77777777" w:rsidR="00D94B49" w:rsidRPr="00A663B8" w:rsidRDefault="00D94B49" w:rsidP="00EB2CB3">
            <w:pPr>
              <w:spacing w:after="0" w:line="240" w:lineRule="auto"/>
            </w:pPr>
          </w:p>
        </w:tc>
      </w:tr>
      <w:tr w:rsidR="00D94B49" w:rsidRPr="00A663B8" w14:paraId="0C717885" w14:textId="77777777" w:rsidTr="005C4C19">
        <w:tc>
          <w:tcPr>
            <w:tcW w:w="1101" w:type="dxa"/>
          </w:tcPr>
          <w:p w14:paraId="0C717880" w14:textId="77777777" w:rsidR="00D94B49" w:rsidRDefault="00D94B49" w:rsidP="00EB2CB3">
            <w:pPr>
              <w:spacing w:after="0" w:line="240" w:lineRule="auto"/>
            </w:pPr>
            <w:r>
              <w:t>Name 2</w:t>
            </w:r>
          </w:p>
          <w:p w14:paraId="0C717881" w14:textId="77777777" w:rsidR="00426C8D" w:rsidRPr="00A663B8" w:rsidRDefault="00426C8D" w:rsidP="00EB2CB3">
            <w:pPr>
              <w:spacing w:after="0" w:line="240" w:lineRule="auto"/>
            </w:pPr>
          </w:p>
        </w:tc>
        <w:tc>
          <w:tcPr>
            <w:tcW w:w="4394" w:type="dxa"/>
            <w:gridSpan w:val="5"/>
          </w:tcPr>
          <w:p w14:paraId="0C717882" w14:textId="77777777" w:rsidR="00D94B49" w:rsidRPr="00A663B8" w:rsidRDefault="00D94B49" w:rsidP="00EB2CB3">
            <w:pPr>
              <w:spacing w:after="0" w:line="240" w:lineRule="auto"/>
            </w:pPr>
          </w:p>
        </w:tc>
        <w:tc>
          <w:tcPr>
            <w:tcW w:w="1417" w:type="dxa"/>
            <w:gridSpan w:val="2"/>
          </w:tcPr>
          <w:p w14:paraId="0C717883" w14:textId="77777777" w:rsidR="00D94B49" w:rsidRPr="00A663B8" w:rsidRDefault="00D94B49" w:rsidP="00EB2CB3">
            <w:pPr>
              <w:spacing w:after="0" w:line="240" w:lineRule="auto"/>
            </w:pPr>
            <w:r>
              <w:t>Telephone</w:t>
            </w:r>
          </w:p>
        </w:tc>
        <w:tc>
          <w:tcPr>
            <w:tcW w:w="7542" w:type="dxa"/>
            <w:gridSpan w:val="10"/>
          </w:tcPr>
          <w:p w14:paraId="0C717884" w14:textId="77777777" w:rsidR="00D94B49" w:rsidRPr="00A663B8" w:rsidRDefault="00D94B49" w:rsidP="00EB2CB3">
            <w:pPr>
              <w:spacing w:after="0" w:line="240" w:lineRule="auto"/>
            </w:pPr>
          </w:p>
        </w:tc>
      </w:tr>
      <w:tr w:rsidR="00D94B49" w:rsidRPr="00A663B8" w14:paraId="0C717889" w14:textId="77777777" w:rsidTr="005C4C19">
        <w:tc>
          <w:tcPr>
            <w:tcW w:w="12611" w:type="dxa"/>
            <w:gridSpan w:val="14"/>
            <w:tcBorders>
              <w:bottom w:val="single" w:sz="4" w:space="0" w:color="auto"/>
            </w:tcBorders>
          </w:tcPr>
          <w:p w14:paraId="0C717886" w14:textId="77777777" w:rsidR="00D94B49" w:rsidRDefault="00D94B49" w:rsidP="00EB2CB3">
            <w:pPr>
              <w:spacing w:after="0" w:line="240" w:lineRule="auto"/>
            </w:pPr>
            <w:r>
              <w:t>Do you have sore joints that could worsen by undertaking this activity?</w:t>
            </w:r>
          </w:p>
        </w:tc>
        <w:tc>
          <w:tcPr>
            <w:tcW w:w="851" w:type="dxa"/>
            <w:gridSpan w:val="2"/>
            <w:tcBorders>
              <w:bottom w:val="single" w:sz="4" w:space="0" w:color="auto"/>
            </w:tcBorders>
          </w:tcPr>
          <w:p w14:paraId="0C717887" w14:textId="77777777" w:rsidR="00D94B49" w:rsidRDefault="00D94B49" w:rsidP="00EB2CB3">
            <w:pPr>
              <w:spacing w:after="0" w:line="240" w:lineRule="auto"/>
            </w:pPr>
            <w:r>
              <w:t>Yes</w:t>
            </w:r>
          </w:p>
        </w:tc>
        <w:tc>
          <w:tcPr>
            <w:tcW w:w="992" w:type="dxa"/>
            <w:gridSpan w:val="2"/>
            <w:tcBorders>
              <w:bottom w:val="single" w:sz="4" w:space="0" w:color="auto"/>
            </w:tcBorders>
          </w:tcPr>
          <w:p w14:paraId="0C717888" w14:textId="77777777" w:rsidR="00D94B49" w:rsidRDefault="00D94B49" w:rsidP="00EB2CB3">
            <w:pPr>
              <w:spacing w:after="0" w:line="240" w:lineRule="auto"/>
            </w:pPr>
            <w:r>
              <w:t>No</w:t>
            </w:r>
          </w:p>
        </w:tc>
      </w:tr>
      <w:tr w:rsidR="00406769" w:rsidRPr="00A663B8" w14:paraId="0C71788D" w14:textId="77777777" w:rsidTr="005C4C19">
        <w:tc>
          <w:tcPr>
            <w:tcW w:w="12611" w:type="dxa"/>
            <w:gridSpan w:val="14"/>
            <w:tcBorders>
              <w:bottom w:val="single" w:sz="4" w:space="0" w:color="auto"/>
            </w:tcBorders>
          </w:tcPr>
          <w:p w14:paraId="0C71788A" w14:textId="77777777" w:rsidR="00406769" w:rsidRDefault="00406769" w:rsidP="00EB2CB3">
            <w:pPr>
              <w:spacing w:after="0" w:line="240" w:lineRule="auto"/>
            </w:pPr>
            <w:r>
              <w:t>Have you had or do you have Epilepsy or concerned in any way that you may have it?</w:t>
            </w:r>
            <w:r w:rsidR="006A1A87">
              <w:t xml:space="preserve">  Do you carry an Epi pen?</w:t>
            </w:r>
          </w:p>
        </w:tc>
        <w:tc>
          <w:tcPr>
            <w:tcW w:w="851" w:type="dxa"/>
            <w:gridSpan w:val="2"/>
            <w:tcBorders>
              <w:bottom w:val="single" w:sz="4" w:space="0" w:color="auto"/>
            </w:tcBorders>
          </w:tcPr>
          <w:p w14:paraId="0C71788B" w14:textId="77777777" w:rsidR="00406769" w:rsidRDefault="00406769" w:rsidP="00EB2CB3">
            <w:pPr>
              <w:spacing w:after="0" w:line="240" w:lineRule="auto"/>
            </w:pPr>
            <w:r>
              <w:t>Yes</w:t>
            </w:r>
          </w:p>
        </w:tc>
        <w:tc>
          <w:tcPr>
            <w:tcW w:w="992" w:type="dxa"/>
            <w:gridSpan w:val="2"/>
            <w:tcBorders>
              <w:bottom w:val="single" w:sz="4" w:space="0" w:color="auto"/>
            </w:tcBorders>
          </w:tcPr>
          <w:p w14:paraId="0C71788C" w14:textId="77777777" w:rsidR="00406769" w:rsidRDefault="00406769" w:rsidP="00EB2CB3">
            <w:pPr>
              <w:spacing w:after="0" w:line="240" w:lineRule="auto"/>
            </w:pPr>
            <w:r>
              <w:t>No</w:t>
            </w:r>
          </w:p>
        </w:tc>
      </w:tr>
      <w:tr w:rsidR="00406769" w:rsidRPr="00A663B8" w14:paraId="0C717891" w14:textId="77777777" w:rsidTr="005C4C19">
        <w:tc>
          <w:tcPr>
            <w:tcW w:w="12611" w:type="dxa"/>
            <w:gridSpan w:val="14"/>
            <w:tcBorders>
              <w:bottom w:val="single" w:sz="4" w:space="0" w:color="auto"/>
            </w:tcBorders>
          </w:tcPr>
          <w:p w14:paraId="0C71788E" w14:textId="77777777" w:rsidR="00406769" w:rsidRDefault="00406769" w:rsidP="00EB2CB3">
            <w:pPr>
              <w:spacing w:after="0" w:line="240" w:lineRule="auto"/>
            </w:pPr>
            <w:r>
              <w:t>Are you pregnant?</w:t>
            </w:r>
          </w:p>
        </w:tc>
        <w:tc>
          <w:tcPr>
            <w:tcW w:w="851" w:type="dxa"/>
            <w:gridSpan w:val="2"/>
            <w:tcBorders>
              <w:bottom w:val="single" w:sz="4" w:space="0" w:color="auto"/>
            </w:tcBorders>
          </w:tcPr>
          <w:p w14:paraId="0C71788F" w14:textId="77777777" w:rsidR="00406769" w:rsidRDefault="00406769" w:rsidP="00EB2CB3">
            <w:pPr>
              <w:spacing w:after="0" w:line="240" w:lineRule="auto"/>
            </w:pPr>
            <w:r>
              <w:t>Yes</w:t>
            </w:r>
          </w:p>
        </w:tc>
        <w:tc>
          <w:tcPr>
            <w:tcW w:w="992" w:type="dxa"/>
            <w:gridSpan w:val="2"/>
            <w:tcBorders>
              <w:bottom w:val="single" w:sz="4" w:space="0" w:color="auto"/>
            </w:tcBorders>
          </w:tcPr>
          <w:p w14:paraId="0C717890" w14:textId="77777777" w:rsidR="00406769" w:rsidRDefault="00406769" w:rsidP="00EB2CB3">
            <w:pPr>
              <w:spacing w:after="0" w:line="240" w:lineRule="auto"/>
            </w:pPr>
            <w:r>
              <w:t>No</w:t>
            </w:r>
          </w:p>
        </w:tc>
      </w:tr>
      <w:tr w:rsidR="00E564D3" w:rsidRPr="00A663B8" w14:paraId="0C717895" w14:textId="77777777" w:rsidTr="005C4C19">
        <w:tc>
          <w:tcPr>
            <w:tcW w:w="12611" w:type="dxa"/>
            <w:gridSpan w:val="14"/>
            <w:tcBorders>
              <w:bottom w:val="single" w:sz="4" w:space="0" w:color="auto"/>
            </w:tcBorders>
          </w:tcPr>
          <w:p w14:paraId="0C717892" w14:textId="4CFBCDDB" w:rsidR="00E564D3" w:rsidRDefault="00E564D3" w:rsidP="00EB2CB3">
            <w:pPr>
              <w:spacing w:after="0" w:line="240" w:lineRule="auto"/>
            </w:pPr>
            <w:r>
              <w:t xml:space="preserve">Do you have any </w:t>
            </w:r>
            <w:proofErr w:type="spellStart"/>
            <w:r w:rsidR="00777417">
              <w:t>Covid</w:t>
            </w:r>
            <w:proofErr w:type="spellEnd"/>
            <w:r w:rsidR="00777417">
              <w:t xml:space="preserve"> 19, </w:t>
            </w:r>
            <w:r w:rsidR="0044694E">
              <w:t xml:space="preserve">Long </w:t>
            </w:r>
            <w:proofErr w:type="spellStart"/>
            <w:r w:rsidR="0044694E">
              <w:t>Covid</w:t>
            </w:r>
            <w:proofErr w:type="spellEnd"/>
            <w:r w:rsidR="0044694E">
              <w:t xml:space="preserve"> / </w:t>
            </w:r>
            <w:r w:rsidR="00777417">
              <w:t>C</w:t>
            </w:r>
            <w:r>
              <w:t xml:space="preserve">old or </w:t>
            </w:r>
            <w:r w:rsidR="00777417">
              <w:t>F</w:t>
            </w:r>
            <w:r>
              <w:t>lu like symptoms</w:t>
            </w:r>
            <w:r w:rsidR="00777417">
              <w:t xml:space="preserve"> recently (last 10 days)?</w:t>
            </w:r>
          </w:p>
        </w:tc>
        <w:tc>
          <w:tcPr>
            <w:tcW w:w="851" w:type="dxa"/>
            <w:gridSpan w:val="2"/>
            <w:tcBorders>
              <w:bottom w:val="single" w:sz="4" w:space="0" w:color="auto"/>
            </w:tcBorders>
          </w:tcPr>
          <w:p w14:paraId="0C717893" w14:textId="77777777" w:rsidR="00E564D3" w:rsidRDefault="00E564D3" w:rsidP="00EB2CB3">
            <w:pPr>
              <w:spacing w:after="0" w:line="240" w:lineRule="auto"/>
            </w:pPr>
            <w:r>
              <w:t>Yes</w:t>
            </w:r>
          </w:p>
        </w:tc>
        <w:tc>
          <w:tcPr>
            <w:tcW w:w="992" w:type="dxa"/>
            <w:gridSpan w:val="2"/>
            <w:tcBorders>
              <w:bottom w:val="single" w:sz="4" w:space="0" w:color="auto"/>
            </w:tcBorders>
          </w:tcPr>
          <w:p w14:paraId="0C717894" w14:textId="77777777" w:rsidR="00E564D3" w:rsidRDefault="00E564D3" w:rsidP="00EB2CB3">
            <w:pPr>
              <w:spacing w:after="0" w:line="240" w:lineRule="auto"/>
            </w:pPr>
            <w:r>
              <w:t>No</w:t>
            </w:r>
          </w:p>
        </w:tc>
      </w:tr>
      <w:tr w:rsidR="00406769" w:rsidRPr="00A663B8" w14:paraId="0C717899" w14:textId="77777777" w:rsidTr="005C4C19">
        <w:tc>
          <w:tcPr>
            <w:tcW w:w="12611" w:type="dxa"/>
            <w:gridSpan w:val="14"/>
            <w:tcBorders>
              <w:bottom w:val="single" w:sz="4" w:space="0" w:color="auto"/>
            </w:tcBorders>
          </w:tcPr>
          <w:p w14:paraId="0C717896" w14:textId="0E869EB2" w:rsidR="00406769" w:rsidRDefault="00406769" w:rsidP="00EB2CB3">
            <w:pPr>
              <w:spacing w:after="0" w:line="240" w:lineRule="auto"/>
            </w:pPr>
            <w:r>
              <w:t xml:space="preserve">Do you suffer from </w:t>
            </w:r>
            <w:r w:rsidR="0044694E">
              <w:t>v</w:t>
            </w:r>
            <w:r>
              <w:t>ertigo / are you afraid of heights</w:t>
            </w:r>
            <w:r w:rsidR="006A1A87">
              <w:t xml:space="preserve"> or rocky scrambles</w:t>
            </w:r>
            <w:r>
              <w:t xml:space="preserve">? </w:t>
            </w:r>
          </w:p>
        </w:tc>
        <w:tc>
          <w:tcPr>
            <w:tcW w:w="851" w:type="dxa"/>
            <w:gridSpan w:val="2"/>
            <w:tcBorders>
              <w:bottom w:val="single" w:sz="4" w:space="0" w:color="auto"/>
            </w:tcBorders>
          </w:tcPr>
          <w:p w14:paraId="0C717897" w14:textId="77777777" w:rsidR="00406769" w:rsidRDefault="00406769" w:rsidP="00EB2CB3">
            <w:pPr>
              <w:spacing w:after="0" w:line="240" w:lineRule="auto"/>
            </w:pPr>
            <w:r>
              <w:t>Yes</w:t>
            </w:r>
          </w:p>
        </w:tc>
        <w:tc>
          <w:tcPr>
            <w:tcW w:w="992" w:type="dxa"/>
            <w:gridSpan w:val="2"/>
            <w:tcBorders>
              <w:bottom w:val="single" w:sz="4" w:space="0" w:color="auto"/>
            </w:tcBorders>
          </w:tcPr>
          <w:p w14:paraId="0C717898" w14:textId="77777777" w:rsidR="00406769" w:rsidRDefault="00406769" w:rsidP="00EB2CB3">
            <w:pPr>
              <w:spacing w:after="0" w:line="240" w:lineRule="auto"/>
            </w:pPr>
            <w:r>
              <w:t>No</w:t>
            </w:r>
          </w:p>
        </w:tc>
      </w:tr>
      <w:tr w:rsidR="006A1A87" w:rsidRPr="00A663B8" w14:paraId="0C71789D" w14:textId="77777777" w:rsidTr="005C4C19">
        <w:tc>
          <w:tcPr>
            <w:tcW w:w="12611" w:type="dxa"/>
            <w:gridSpan w:val="14"/>
            <w:tcBorders>
              <w:bottom w:val="single" w:sz="4" w:space="0" w:color="auto"/>
            </w:tcBorders>
          </w:tcPr>
          <w:p w14:paraId="0C71789A" w14:textId="5D82B98D" w:rsidR="006A1A87" w:rsidRDefault="006A1A87" w:rsidP="00EB2CB3">
            <w:pPr>
              <w:spacing w:after="0" w:line="240" w:lineRule="auto"/>
            </w:pPr>
            <w:r>
              <w:t>Have you suffered from circulatory issues such as deep vein thrombosis</w:t>
            </w:r>
            <w:r w:rsidR="0044694E">
              <w:t>?</w:t>
            </w:r>
          </w:p>
        </w:tc>
        <w:tc>
          <w:tcPr>
            <w:tcW w:w="851" w:type="dxa"/>
            <w:gridSpan w:val="2"/>
            <w:tcBorders>
              <w:bottom w:val="single" w:sz="4" w:space="0" w:color="auto"/>
            </w:tcBorders>
          </w:tcPr>
          <w:p w14:paraId="0C71789B" w14:textId="77777777" w:rsidR="006A1A87" w:rsidRDefault="006A1A87" w:rsidP="00EB2CB3">
            <w:pPr>
              <w:spacing w:after="0" w:line="240" w:lineRule="auto"/>
            </w:pPr>
            <w:r>
              <w:t>Yes</w:t>
            </w:r>
          </w:p>
        </w:tc>
        <w:tc>
          <w:tcPr>
            <w:tcW w:w="992" w:type="dxa"/>
            <w:gridSpan w:val="2"/>
            <w:tcBorders>
              <w:bottom w:val="single" w:sz="4" w:space="0" w:color="auto"/>
            </w:tcBorders>
          </w:tcPr>
          <w:p w14:paraId="0C71789C" w14:textId="77777777" w:rsidR="006A1A87" w:rsidRDefault="006A1A87" w:rsidP="00EB2CB3">
            <w:pPr>
              <w:spacing w:after="0" w:line="240" w:lineRule="auto"/>
            </w:pPr>
            <w:r>
              <w:t>No</w:t>
            </w:r>
          </w:p>
        </w:tc>
      </w:tr>
      <w:tr w:rsidR="00426C8D" w:rsidRPr="00A663B8" w14:paraId="0C7178A1" w14:textId="77777777" w:rsidTr="005C4C19">
        <w:tc>
          <w:tcPr>
            <w:tcW w:w="12611" w:type="dxa"/>
            <w:gridSpan w:val="1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1789E" w14:textId="7B153A79" w:rsidR="00426C8D" w:rsidRDefault="005C4C19" w:rsidP="00EB2CB3">
            <w:pPr>
              <w:spacing w:after="0" w:line="240" w:lineRule="auto"/>
            </w:pPr>
            <w:r>
              <w:t>You are aware that this is a tough physical activity with some degree of personal risk</w:t>
            </w:r>
            <w:r w:rsidR="0044694E">
              <w:t>?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1789F" w14:textId="0210F93B" w:rsidR="00426C8D" w:rsidRDefault="005C4C19" w:rsidP="00EB2CB3">
            <w:pPr>
              <w:spacing w:after="0" w:line="240" w:lineRule="auto"/>
            </w:pPr>
            <w:r>
              <w:t>Yes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178A0" w14:textId="1142EF5C" w:rsidR="00426C8D" w:rsidRDefault="005C4C19" w:rsidP="00EB2CB3">
            <w:pPr>
              <w:spacing w:after="0" w:line="240" w:lineRule="auto"/>
            </w:pPr>
            <w:r>
              <w:t>No</w:t>
            </w:r>
          </w:p>
        </w:tc>
      </w:tr>
      <w:tr w:rsidR="00426C8D" w:rsidRPr="00EB2CB3" w14:paraId="0C7178A3" w14:textId="77777777" w:rsidTr="005C4C19">
        <w:trPr>
          <w:gridAfter w:val="1"/>
          <w:wAfter w:w="29" w:type="dxa"/>
          <w:trHeight w:val="323"/>
        </w:trPr>
        <w:tc>
          <w:tcPr>
            <w:tcW w:w="14425" w:type="dxa"/>
            <w:gridSpan w:val="17"/>
            <w:shd w:val="clear" w:color="auto" w:fill="000000"/>
          </w:tcPr>
          <w:p w14:paraId="0C7178A2" w14:textId="77777777" w:rsidR="00426C8D" w:rsidRPr="00EB2CB3" w:rsidRDefault="00426C8D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color w:val="FFFFFF"/>
                <w:lang w:eastAsia="en-GB"/>
              </w:rPr>
            </w:pPr>
            <w:r w:rsidRPr="00EB2CB3">
              <w:rPr>
                <w:color w:val="FFFFFF"/>
              </w:rPr>
              <w:t>Have you been diagnosed by your doctor or health professional with any of the five following medical conditions below?</w:t>
            </w:r>
          </w:p>
        </w:tc>
      </w:tr>
      <w:tr w:rsidR="00426C8D" w:rsidRPr="00EB2CB3" w14:paraId="0C7178AE" w14:textId="77777777" w:rsidTr="00EB2CB3">
        <w:trPr>
          <w:gridAfter w:val="1"/>
          <w:wAfter w:w="29" w:type="dxa"/>
        </w:trPr>
        <w:tc>
          <w:tcPr>
            <w:tcW w:w="2235" w:type="dxa"/>
            <w:gridSpan w:val="3"/>
          </w:tcPr>
          <w:p w14:paraId="0C7178A4" w14:textId="77777777" w:rsidR="00426C8D" w:rsidRPr="00EB2CB3" w:rsidRDefault="00426C8D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lang w:eastAsia="en-GB"/>
              </w:rPr>
            </w:pPr>
            <w:r w:rsidRPr="00EB2CB3">
              <w:rPr>
                <w:rFonts w:cs="Arial"/>
                <w:lang w:eastAsia="en-GB"/>
              </w:rPr>
              <w:t>Heart disease</w:t>
            </w:r>
          </w:p>
        </w:tc>
        <w:tc>
          <w:tcPr>
            <w:tcW w:w="751" w:type="dxa"/>
          </w:tcPr>
          <w:p w14:paraId="0C7178A5" w14:textId="77777777" w:rsidR="00426C8D" w:rsidRPr="00EB2CB3" w:rsidRDefault="00426C8D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lang w:eastAsia="en-GB"/>
              </w:rPr>
            </w:pPr>
          </w:p>
        </w:tc>
        <w:tc>
          <w:tcPr>
            <w:tcW w:w="2084" w:type="dxa"/>
          </w:tcPr>
          <w:p w14:paraId="0C7178A6" w14:textId="77777777" w:rsidR="00426C8D" w:rsidRPr="00EB2CB3" w:rsidRDefault="00426C8D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lang w:eastAsia="en-GB"/>
              </w:rPr>
            </w:pPr>
            <w:r w:rsidRPr="00EB2CB3">
              <w:rPr>
                <w:rFonts w:cs="Arial"/>
                <w:lang w:eastAsia="en-GB"/>
              </w:rPr>
              <w:t>High blood pressure</w:t>
            </w:r>
          </w:p>
        </w:tc>
        <w:tc>
          <w:tcPr>
            <w:tcW w:w="902" w:type="dxa"/>
            <w:gridSpan w:val="2"/>
          </w:tcPr>
          <w:p w14:paraId="0C7178A7" w14:textId="77777777" w:rsidR="00426C8D" w:rsidRPr="00EB2CB3" w:rsidRDefault="00426C8D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lang w:eastAsia="en-GB"/>
              </w:rPr>
            </w:pPr>
          </w:p>
        </w:tc>
        <w:tc>
          <w:tcPr>
            <w:tcW w:w="1494" w:type="dxa"/>
            <w:gridSpan w:val="2"/>
          </w:tcPr>
          <w:p w14:paraId="0C7178A8" w14:textId="77777777" w:rsidR="00426C8D" w:rsidRPr="00EB2CB3" w:rsidRDefault="00426C8D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lang w:eastAsia="en-GB"/>
              </w:rPr>
            </w:pPr>
            <w:r w:rsidRPr="00EB2CB3">
              <w:rPr>
                <w:rFonts w:cs="Arial"/>
                <w:lang w:eastAsia="en-GB"/>
              </w:rPr>
              <w:t>Emphysema / bronchitis</w:t>
            </w:r>
          </w:p>
        </w:tc>
        <w:tc>
          <w:tcPr>
            <w:tcW w:w="1494" w:type="dxa"/>
          </w:tcPr>
          <w:p w14:paraId="0C7178A9" w14:textId="77777777" w:rsidR="00426C8D" w:rsidRPr="00EB2CB3" w:rsidRDefault="00426C8D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lang w:eastAsia="en-GB"/>
              </w:rPr>
            </w:pPr>
          </w:p>
        </w:tc>
        <w:tc>
          <w:tcPr>
            <w:tcW w:w="1494" w:type="dxa"/>
          </w:tcPr>
          <w:p w14:paraId="0C7178AA" w14:textId="77777777" w:rsidR="00426C8D" w:rsidRPr="00EB2CB3" w:rsidRDefault="00426C8D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lang w:eastAsia="en-GB"/>
              </w:rPr>
            </w:pPr>
            <w:r w:rsidRPr="00EB2CB3">
              <w:rPr>
                <w:rFonts w:cs="Arial"/>
                <w:lang w:eastAsia="en-GB"/>
              </w:rPr>
              <w:t>Diabetes</w:t>
            </w:r>
          </w:p>
        </w:tc>
        <w:tc>
          <w:tcPr>
            <w:tcW w:w="1494" w:type="dxa"/>
            <w:gridSpan w:val="2"/>
          </w:tcPr>
          <w:p w14:paraId="0C7178AB" w14:textId="77777777" w:rsidR="00426C8D" w:rsidRPr="00EB2CB3" w:rsidRDefault="00426C8D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lang w:eastAsia="en-GB"/>
              </w:rPr>
            </w:pPr>
          </w:p>
        </w:tc>
        <w:tc>
          <w:tcPr>
            <w:tcW w:w="1494" w:type="dxa"/>
            <w:gridSpan w:val="2"/>
          </w:tcPr>
          <w:p w14:paraId="0C7178AC" w14:textId="77777777" w:rsidR="00426C8D" w:rsidRPr="00EB2CB3" w:rsidRDefault="00426C8D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lang w:eastAsia="en-GB"/>
              </w:rPr>
            </w:pPr>
            <w:r w:rsidRPr="00EB2CB3">
              <w:rPr>
                <w:rFonts w:cs="Arial"/>
                <w:lang w:eastAsia="en-GB"/>
              </w:rPr>
              <w:t>Asthma</w:t>
            </w:r>
          </w:p>
        </w:tc>
        <w:tc>
          <w:tcPr>
            <w:tcW w:w="983" w:type="dxa"/>
            <w:gridSpan w:val="2"/>
          </w:tcPr>
          <w:p w14:paraId="0C7178AD" w14:textId="77777777" w:rsidR="00426C8D" w:rsidRPr="00EB2CB3" w:rsidRDefault="00426C8D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lang w:eastAsia="en-GB"/>
              </w:rPr>
            </w:pPr>
          </w:p>
        </w:tc>
      </w:tr>
    </w:tbl>
    <w:p w14:paraId="0C7178AF" w14:textId="77777777" w:rsidR="00D94B49" w:rsidRPr="00D94B49" w:rsidRDefault="00D94B49" w:rsidP="00D94B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</w:p>
    <w:p w14:paraId="0C7178B1" w14:textId="63692027" w:rsidR="00D94B49" w:rsidRDefault="00D94B49" w:rsidP="00D94B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  <w:lang w:eastAsia="en-GB"/>
        </w:rPr>
      </w:pPr>
      <w:r w:rsidRPr="00D94B49">
        <w:rPr>
          <w:rFonts w:ascii="Arial" w:hAnsi="Arial" w:cs="Arial"/>
          <w:b/>
          <w:bCs/>
          <w:sz w:val="23"/>
          <w:szCs w:val="23"/>
          <w:lang w:eastAsia="en-GB"/>
        </w:rPr>
        <w:t>Declaration</w:t>
      </w:r>
      <w:r w:rsidR="00406769">
        <w:rPr>
          <w:rFonts w:ascii="Arial" w:hAnsi="Arial" w:cs="Arial"/>
          <w:b/>
          <w:bCs/>
          <w:sz w:val="23"/>
          <w:szCs w:val="23"/>
          <w:lang w:eastAsia="en-GB"/>
        </w:rPr>
        <w:t>:</w:t>
      </w:r>
      <w:r w:rsidRPr="00D94B49">
        <w:rPr>
          <w:rFonts w:ascii="Arial" w:hAnsi="Arial" w:cs="Arial"/>
          <w:b/>
          <w:bCs/>
          <w:sz w:val="23"/>
          <w:szCs w:val="23"/>
          <w:lang w:eastAsia="en-GB"/>
        </w:rPr>
        <w:t xml:space="preserve"> </w:t>
      </w:r>
      <w:r w:rsidRPr="00D94B49">
        <w:rPr>
          <w:rFonts w:ascii="Arial" w:hAnsi="Arial" w:cs="Arial"/>
          <w:sz w:val="20"/>
          <w:szCs w:val="20"/>
          <w:lang w:eastAsia="en-GB"/>
        </w:rPr>
        <w:t xml:space="preserve">I understand that if I have answered ‘Yes’ to one or more of the above questions, I should seek medical advice before attending a </w:t>
      </w:r>
      <w:proofErr w:type="spellStart"/>
      <w:r w:rsidR="00DA3652">
        <w:rPr>
          <w:rFonts w:ascii="Arial" w:hAnsi="Arial" w:cs="Arial"/>
          <w:sz w:val="20"/>
          <w:szCs w:val="20"/>
          <w:lang w:eastAsia="en-GB"/>
        </w:rPr>
        <w:t>Overlimits</w:t>
      </w:r>
      <w:proofErr w:type="spellEnd"/>
      <w:r>
        <w:rPr>
          <w:rFonts w:ascii="Arial" w:hAnsi="Arial" w:cs="Arial"/>
          <w:sz w:val="20"/>
          <w:szCs w:val="20"/>
          <w:lang w:eastAsia="en-GB"/>
        </w:rPr>
        <w:t xml:space="preserve"> activity</w:t>
      </w:r>
      <w:r w:rsidRPr="00D94B49">
        <w:rPr>
          <w:rFonts w:ascii="Arial" w:hAnsi="Arial" w:cs="Arial"/>
          <w:sz w:val="20"/>
          <w:szCs w:val="20"/>
          <w:lang w:eastAsia="en-GB"/>
        </w:rPr>
        <w:t>.</w:t>
      </w:r>
      <w:r w:rsidR="00406769">
        <w:rPr>
          <w:rFonts w:ascii="Arial" w:hAnsi="Arial" w:cs="Arial"/>
          <w:sz w:val="20"/>
          <w:szCs w:val="20"/>
          <w:lang w:eastAsia="en-GB"/>
        </w:rPr>
        <w:t xml:space="preserve"> </w:t>
      </w:r>
      <w:r w:rsidRPr="00D94B49">
        <w:rPr>
          <w:rFonts w:ascii="Arial" w:hAnsi="Arial" w:cs="Arial"/>
          <w:sz w:val="20"/>
          <w:szCs w:val="20"/>
          <w:lang w:eastAsia="en-GB"/>
        </w:rPr>
        <w:t>I agree to tell the walk leaders if there is a change in my medical condition.</w:t>
      </w:r>
      <w:r w:rsidRPr="00D94B49">
        <w:rPr>
          <w:rFonts w:ascii="Arial" w:hAnsi="Arial" w:cs="Arial"/>
          <w:b/>
          <w:sz w:val="20"/>
          <w:szCs w:val="20"/>
          <w:lang w:eastAsia="en-GB"/>
        </w:rPr>
        <w:t xml:space="preserve"> </w:t>
      </w:r>
      <w:r w:rsidR="00406769">
        <w:rPr>
          <w:rFonts w:ascii="Arial" w:hAnsi="Arial" w:cs="Arial"/>
          <w:b/>
          <w:sz w:val="20"/>
          <w:szCs w:val="20"/>
          <w:lang w:eastAsia="en-GB"/>
        </w:rPr>
        <w:t>I also understand that the walks org</w:t>
      </w:r>
      <w:r w:rsidR="006A1A87">
        <w:rPr>
          <w:rFonts w:ascii="Arial" w:hAnsi="Arial" w:cs="Arial"/>
          <w:b/>
          <w:sz w:val="20"/>
          <w:szCs w:val="20"/>
          <w:lang w:eastAsia="en-GB"/>
        </w:rPr>
        <w:t>anised by</w:t>
      </w:r>
      <w:r w:rsidR="00D76E7B">
        <w:rPr>
          <w:rFonts w:ascii="Arial" w:hAnsi="Arial" w:cs="Arial"/>
          <w:b/>
          <w:sz w:val="20"/>
          <w:szCs w:val="20"/>
          <w:lang w:eastAsia="en-GB"/>
        </w:rPr>
        <w:t xml:space="preserve"> </w:t>
      </w:r>
      <w:proofErr w:type="spellStart"/>
      <w:r w:rsidR="00D76E7B">
        <w:rPr>
          <w:rFonts w:ascii="Arial" w:hAnsi="Arial" w:cs="Arial"/>
          <w:b/>
          <w:sz w:val="20"/>
          <w:szCs w:val="20"/>
          <w:lang w:eastAsia="en-GB"/>
        </w:rPr>
        <w:t>Overlimits</w:t>
      </w:r>
      <w:proofErr w:type="spellEnd"/>
      <w:r w:rsidR="00D76E7B">
        <w:rPr>
          <w:rFonts w:ascii="Arial" w:hAnsi="Arial" w:cs="Arial"/>
          <w:b/>
          <w:sz w:val="20"/>
          <w:szCs w:val="20"/>
          <w:lang w:eastAsia="en-GB"/>
        </w:rPr>
        <w:t xml:space="preserve"> </w:t>
      </w:r>
      <w:r w:rsidR="00406769">
        <w:rPr>
          <w:rFonts w:ascii="Arial" w:hAnsi="Arial" w:cs="Arial"/>
          <w:b/>
          <w:sz w:val="20"/>
          <w:szCs w:val="20"/>
          <w:lang w:eastAsia="en-GB"/>
        </w:rPr>
        <w:t>are of a strenuous nature and that I am responsible for an</w:t>
      </w:r>
      <w:r w:rsidR="006A1A87">
        <w:rPr>
          <w:rFonts w:ascii="Arial" w:hAnsi="Arial" w:cs="Arial"/>
          <w:b/>
          <w:sz w:val="20"/>
          <w:szCs w:val="20"/>
          <w:lang w:eastAsia="en-GB"/>
        </w:rPr>
        <w:t>y</w:t>
      </w:r>
      <w:r w:rsidR="00406769">
        <w:rPr>
          <w:rFonts w:ascii="Arial" w:hAnsi="Arial" w:cs="Arial"/>
          <w:b/>
          <w:sz w:val="20"/>
          <w:szCs w:val="20"/>
          <w:lang w:eastAsia="en-GB"/>
        </w:rPr>
        <w:t xml:space="preserve"> medication that I may require for an establish health related issue and that </w:t>
      </w:r>
      <w:r w:rsidRPr="00D94B49">
        <w:rPr>
          <w:rFonts w:ascii="Arial" w:hAnsi="Arial" w:cs="Arial"/>
          <w:b/>
          <w:sz w:val="20"/>
          <w:szCs w:val="20"/>
          <w:lang w:eastAsia="en-GB"/>
        </w:rPr>
        <w:t>I understand that this inform</w:t>
      </w:r>
      <w:r w:rsidR="006A1A87">
        <w:rPr>
          <w:rFonts w:ascii="Arial" w:hAnsi="Arial" w:cs="Arial"/>
          <w:b/>
          <w:sz w:val="20"/>
          <w:szCs w:val="20"/>
          <w:lang w:eastAsia="en-GB"/>
        </w:rPr>
        <w:t xml:space="preserve">ation will be shared with the </w:t>
      </w:r>
      <w:r w:rsidRPr="00D94B49">
        <w:rPr>
          <w:rFonts w:ascii="Arial" w:hAnsi="Arial" w:cs="Arial"/>
          <w:b/>
          <w:sz w:val="20"/>
          <w:szCs w:val="20"/>
          <w:lang w:eastAsia="en-GB"/>
        </w:rPr>
        <w:t>walk leaders and that I walk at my own risk.</w:t>
      </w:r>
      <w:r w:rsidRPr="00D94B49">
        <w:rPr>
          <w:rFonts w:ascii="Arial" w:hAnsi="Arial" w:cs="Arial"/>
          <w:sz w:val="20"/>
          <w:szCs w:val="20"/>
          <w:lang w:eastAsia="en-GB"/>
        </w:rPr>
        <w:t xml:space="preserve"> </w:t>
      </w:r>
      <w:r w:rsidR="00406769">
        <w:rPr>
          <w:rFonts w:ascii="Arial" w:hAnsi="Arial" w:cs="Arial"/>
          <w:sz w:val="20"/>
          <w:szCs w:val="20"/>
          <w:lang w:eastAsia="en-GB"/>
        </w:rPr>
        <w:t xml:space="preserve"> </w:t>
      </w:r>
      <w:r w:rsidR="006A1A87" w:rsidRPr="0053190B">
        <w:rPr>
          <w:rFonts w:ascii="Arial" w:hAnsi="Arial" w:cs="Arial"/>
          <w:sz w:val="20"/>
          <w:szCs w:val="20"/>
          <w:lang w:eastAsia="en-GB"/>
        </w:rPr>
        <w:t>I give permission to</w:t>
      </w:r>
      <w:r w:rsidR="0044694E">
        <w:rPr>
          <w:rFonts w:ascii="Arial" w:hAnsi="Arial" w:cs="Arial"/>
          <w:sz w:val="20"/>
          <w:szCs w:val="20"/>
          <w:lang w:eastAsia="en-GB"/>
        </w:rPr>
        <w:t xml:space="preserve"> overlimits</w:t>
      </w:r>
      <w:r w:rsidR="006A1A87" w:rsidRPr="0053190B">
        <w:rPr>
          <w:rFonts w:ascii="Arial" w:hAnsi="Arial" w:cs="Arial"/>
          <w:sz w:val="20"/>
          <w:szCs w:val="20"/>
          <w:lang w:eastAsia="en-GB"/>
        </w:rPr>
        <w:t>, the organisations First Aid trained staff and or marshals to provide First Aid should it be required.</w:t>
      </w:r>
      <w:r w:rsidR="006A1A87">
        <w:rPr>
          <w:rFonts w:ascii="Arial" w:hAnsi="Arial" w:cs="Arial"/>
          <w:sz w:val="20"/>
          <w:szCs w:val="20"/>
          <w:lang w:eastAsia="en-GB"/>
        </w:rPr>
        <w:t xml:space="preserve">  I am also aware that if I have medication it is my responsibility to inform the event organisers where that medication is located during the event (Epi pens / Inhalers / other) and that </w:t>
      </w:r>
      <w:r w:rsidR="0044694E">
        <w:rPr>
          <w:rFonts w:ascii="Arial" w:hAnsi="Arial" w:cs="Arial"/>
          <w:b/>
          <w:sz w:val="20"/>
          <w:szCs w:val="20"/>
          <w:u w:val="single"/>
          <w:lang w:eastAsia="en-GB"/>
        </w:rPr>
        <w:t>overlimits</w:t>
      </w:r>
      <w:r w:rsidR="006A1A87" w:rsidRPr="003550E5">
        <w:rPr>
          <w:rFonts w:ascii="Arial" w:hAnsi="Arial" w:cs="Arial"/>
          <w:b/>
          <w:sz w:val="20"/>
          <w:szCs w:val="20"/>
          <w:u w:val="single"/>
          <w:lang w:eastAsia="en-GB"/>
        </w:rPr>
        <w:t xml:space="preserve"> will not prescribe any medication under any circumstances</w:t>
      </w:r>
      <w:r w:rsidR="006A1A87" w:rsidRPr="006A1A87">
        <w:rPr>
          <w:rFonts w:ascii="Arial" w:hAnsi="Arial" w:cs="Arial"/>
          <w:b/>
          <w:sz w:val="20"/>
          <w:szCs w:val="20"/>
          <w:lang w:eastAsia="en-GB"/>
        </w:rPr>
        <w:t>.</w:t>
      </w:r>
      <w:r w:rsidR="006A1A87">
        <w:rPr>
          <w:rFonts w:ascii="Arial" w:hAnsi="Arial" w:cs="Arial"/>
          <w:sz w:val="20"/>
          <w:szCs w:val="20"/>
          <w:lang w:eastAsia="en-GB"/>
        </w:rPr>
        <w:br/>
      </w:r>
      <w:r w:rsidR="00406769" w:rsidRPr="00F75DA0">
        <w:rPr>
          <w:rFonts w:ascii="Arial" w:hAnsi="Arial" w:cs="Arial"/>
          <w:b/>
          <w:sz w:val="20"/>
          <w:szCs w:val="20"/>
          <w:lang w:eastAsia="en-GB"/>
        </w:rPr>
        <w:t>I also accept that it is MY responsibilit</w:t>
      </w:r>
      <w:r w:rsidR="00F75DA0" w:rsidRPr="00F75DA0">
        <w:rPr>
          <w:rFonts w:ascii="Arial" w:hAnsi="Arial" w:cs="Arial"/>
          <w:b/>
          <w:sz w:val="20"/>
          <w:szCs w:val="20"/>
          <w:lang w:eastAsia="en-GB"/>
        </w:rPr>
        <w:t xml:space="preserve">y to inform </w:t>
      </w:r>
      <w:r w:rsidR="0044694E">
        <w:rPr>
          <w:rFonts w:ascii="Arial" w:hAnsi="Arial" w:cs="Arial"/>
          <w:b/>
          <w:sz w:val="20"/>
          <w:szCs w:val="20"/>
          <w:lang w:eastAsia="en-GB"/>
        </w:rPr>
        <w:t>overlimits</w:t>
      </w:r>
      <w:r w:rsidR="00406769" w:rsidRPr="00F75DA0">
        <w:rPr>
          <w:rFonts w:ascii="Arial" w:hAnsi="Arial" w:cs="Arial"/>
          <w:b/>
          <w:sz w:val="20"/>
          <w:szCs w:val="20"/>
          <w:lang w:eastAsia="en-GB"/>
        </w:rPr>
        <w:t xml:space="preserve"> of any other medical related matter </w:t>
      </w:r>
      <w:r w:rsidR="00BD1117" w:rsidRPr="00F75DA0">
        <w:rPr>
          <w:rFonts w:ascii="Arial" w:hAnsi="Arial" w:cs="Arial"/>
          <w:b/>
          <w:sz w:val="20"/>
          <w:szCs w:val="20"/>
          <w:lang w:eastAsia="en-GB"/>
        </w:rPr>
        <w:t xml:space="preserve">(including pregnancy) </w:t>
      </w:r>
      <w:r w:rsidR="00406769" w:rsidRPr="00F75DA0">
        <w:rPr>
          <w:rFonts w:ascii="Arial" w:hAnsi="Arial" w:cs="Arial"/>
          <w:b/>
          <w:sz w:val="20"/>
          <w:szCs w:val="20"/>
          <w:lang w:eastAsia="en-GB"/>
        </w:rPr>
        <w:t>that may affect me on a strenuous physical challenge.</w:t>
      </w:r>
    </w:p>
    <w:p w14:paraId="224CB08F" w14:textId="77777777" w:rsidR="0044694E" w:rsidRPr="00D94B49" w:rsidRDefault="0044694E" w:rsidP="00D94B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eastAsia="en-GB"/>
        </w:rPr>
      </w:pPr>
    </w:p>
    <w:p w14:paraId="0C7178B2" w14:textId="77777777" w:rsidR="00D94B49" w:rsidRPr="00D94B49" w:rsidRDefault="00D94B49" w:rsidP="00D94B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eastAsia="en-GB"/>
        </w:rPr>
      </w:pPr>
      <w:r w:rsidRPr="00D94B49">
        <w:rPr>
          <w:rFonts w:ascii="Arial" w:hAnsi="Arial" w:cs="Arial"/>
          <w:sz w:val="20"/>
          <w:szCs w:val="20"/>
          <w:lang w:eastAsia="en-GB"/>
        </w:rPr>
        <w:t>Signed: .................................</w:t>
      </w:r>
      <w:r w:rsidR="00406769">
        <w:rPr>
          <w:rFonts w:ascii="Arial" w:hAnsi="Arial" w:cs="Arial"/>
          <w:sz w:val="20"/>
          <w:szCs w:val="20"/>
          <w:lang w:eastAsia="en-GB"/>
        </w:rPr>
        <w:t>..........</w:t>
      </w:r>
      <w:r w:rsidRPr="00D94B49">
        <w:rPr>
          <w:rFonts w:ascii="Arial" w:hAnsi="Arial" w:cs="Arial"/>
          <w:sz w:val="20"/>
          <w:szCs w:val="20"/>
          <w:lang w:eastAsia="en-GB"/>
        </w:rPr>
        <w:t xml:space="preserve"> Date: ...................................... </w:t>
      </w:r>
      <w:r w:rsidR="003550E5">
        <w:rPr>
          <w:rFonts w:ascii="Arial" w:hAnsi="Arial" w:cs="Arial"/>
          <w:sz w:val="20"/>
          <w:szCs w:val="20"/>
          <w:lang w:eastAsia="en-GB"/>
        </w:rPr>
        <w:t xml:space="preserve">(Page 1 of 2) </w:t>
      </w:r>
      <w:r w:rsidR="00426C8D">
        <w:rPr>
          <w:rFonts w:ascii="Arial" w:hAnsi="Arial" w:cs="Arial"/>
          <w:b/>
          <w:bCs/>
          <w:lang w:eastAsia="en-GB"/>
        </w:rPr>
        <w:br/>
      </w:r>
    </w:p>
    <w:p w14:paraId="0C7178B3" w14:textId="731E2534" w:rsidR="00D94B49" w:rsidRPr="00D94B49" w:rsidRDefault="0044694E" w:rsidP="00D94B49">
      <w:pPr>
        <w:pageBreakBefore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  <w:lang w:eastAsia="en-GB"/>
        </w:rPr>
      </w:pPr>
      <w:r>
        <w:rPr>
          <w:rFonts w:ascii="Arial" w:hAnsi="Arial" w:cs="Arial"/>
          <w:b/>
          <w:bCs/>
          <w:sz w:val="23"/>
          <w:szCs w:val="23"/>
          <w:lang w:eastAsia="en-GB"/>
        </w:rPr>
        <w:lastRenderedPageBreak/>
        <w:br/>
      </w:r>
      <w:r w:rsidR="00D94B49" w:rsidRPr="00D94B49">
        <w:rPr>
          <w:rFonts w:ascii="Arial" w:hAnsi="Arial" w:cs="Arial"/>
          <w:b/>
          <w:bCs/>
          <w:sz w:val="23"/>
          <w:szCs w:val="23"/>
          <w:lang w:eastAsia="en-GB"/>
        </w:rPr>
        <w:t xml:space="preserve">About you </w:t>
      </w:r>
      <w:r w:rsidR="00406769">
        <w:rPr>
          <w:rFonts w:ascii="Arial" w:hAnsi="Arial" w:cs="Arial"/>
          <w:b/>
          <w:bCs/>
          <w:sz w:val="23"/>
          <w:szCs w:val="23"/>
          <w:lang w:eastAsia="en-GB"/>
        </w:rPr>
        <w:t>(tell us a bit more about your level of experience and ability)</w:t>
      </w:r>
    </w:p>
    <w:p w14:paraId="0C7178B4" w14:textId="77777777" w:rsidR="002D417B" w:rsidRDefault="002D417B" w:rsidP="00D94B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eastAsia="en-GB"/>
        </w:rPr>
      </w:pPr>
    </w:p>
    <w:tbl>
      <w:tblPr>
        <w:tblW w:w="149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4"/>
        <w:gridCol w:w="3734"/>
        <w:gridCol w:w="3734"/>
        <w:gridCol w:w="3120"/>
        <w:gridCol w:w="614"/>
      </w:tblGrid>
      <w:tr w:rsidR="002D417B" w:rsidRPr="00A45B38" w14:paraId="0C7178B9" w14:textId="77777777" w:rsidTr="00EB2CB3">
        <w:tc>
          <w:tcPr>
            <w:tcW w:w="3734" w:type="dxa"/>
            <w:vMerge w:val="restart"/>
          </w:tcPr>
          <w:p w14:paraId="0C7178B5" w14:textId="77777777" w:rsidR="002D417B" w:rsidRPr="00647219" w:rsidRDefault="002D417B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647219">
              <w:rPr>
                <w:rFonts w:ascii="Arial" w:hAnsi="Arial" w:cs="Arial"/>
                <w:sz w:val="20"/>
                <w:szCs w:val="20"/>
                <w:lang w:eastAsia="en-GB"/>
              </w:rPr>
              <w:t xml:space="preserve">Are you? </w:t>
            </w:r>
          </w:p>
        </w:tc>
        <w:tc>
          <w:tcPr>
            <w:tcW w:w="3734" w:type="dxa"/>
          </w:tcPr>
          <w:p w14:paraId="0C7178B6" w14:textId="77777777" w:rsidR="002D417B" w:rsidRPr="00647219" w:rsidRDefault="002D417B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647219">
              <w:rPr>
                <w:rFonts w:ascii="Arial" w:hAnsi="Arial" w:cs="Arial"/>
                <w:sz w:val="20"/>
                <w:szCs w:val="20"/>
                <w:lang w:eastAsia="en-GB"/>
              </w:rPr>
              <w:t>Experienced walker i.e. 25 mile+ routes</w:t>
            </w:r>
          </w:p>
        </w:tc>
        <w:tc>
          <w:tcPr>
            <w:tcW w:w="3734" w:type="dxa"/>
          </w:tcPr>
          <w:p w14:paraId="0C7178B7" w14:textId="77777777" w:rsidR="002D417B" w:rsidRPr="00647219" w:rsidRDefault="002D417B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647219">
              <w:rPr>
                <w:rFonts w:ascii="Arial" w:hAnsi="Arial" w:cs="Arial"/>
                <w:sz w:val="20"/>
                <w:szCs w:val="20"/>
                <w:lang w:eastAsia="en-GB"/>
              </w:rPr>
              <w:t>Medium 10-20 miles a day walker</w:t>
            </w:r>
          </w:p>
        </w:tc>
        <w:tc>
          <w:tcPr>
            <w:tcW w:w="3734" w:type="dxa"/>
            <w:gridSpan w:val="2"/>
          </w:tcPr>
          <w:p w14:paraId="0C7178B8" w14:textId="77777777" w:rsidR="002D417B" w:rsidRPr="00647219" w:rsidRDefault="002D417B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647219">
              <w:rPr>
                <w:rFonts w:ascii="Arial" w:hAnsi="Arial" w:cs="Arial"/>
                <w:sz w:val="20"/>
                <w:szCs w:val="20"/>
                <w:lang w:eastAsia="en-GB"/>
              </w:rPr>
              <w:t xml:space="preserve">Starter up to 10 miles </w:t>
            </w:r>
          </w:p>
        </w:tc>
      </w:tr>
      <w:tr w:rsidR="002D417B" w:rsidRPr="00EB2CB3" w14:paraId="0C7178C3" w14:textId="77777777" w:rsidTr="00EB2CB3">
        <w:tc>
          <w:tcPr>
            <w:tcW w:w="3734" w:type="dxa"/>
            <w:vMerge/>
          </w:tcPr>
          <w:p w14:paraId="0C7178BA" w14:textId="77777777" w:rsidR="002D417B" w:rsidRPr="00EB2CB3" w:rsidRDefault="002D417B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734" w:type="dxa"/>
          </w:tcPr>
          <w:p w14:paraId="0C7178BB" w14:textId="77777777" w:rsidR="002D417B" w:rsidRPr="00EB2CB3" w:rsidRDefault="002D417B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0C7178BC" w14:textId="77777777" w:rsidR="002D417B" w:rsidRDefault="00A45B38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sz w:val="20"/>
                <w:szCs w:val="20"/>
                <w:lang w:eastAsia="en-GB"/>
              </w:rPr>
              <w:t>Not required</w:t>
            </w:r>
          </w:p>
          <w:p w14:paraId="0C7178BD" w14:textId="77777777" w:rsidR="00406769" w:rsidRDefault="00406769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0C7178BE" w14:textId="77777777" w:rsidR="00406769" w:rsidRDefault="00406769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0C7178BF" w14:textId="77777777" w:rsidR="00406769" w:rsidRPr="00EB2CB3" w:rsidRDefault="00406769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  <w:p w14:paraId="0C7178C0" w14:textId="77777777" w:rsidR="002D417B" w:rsidRPr="00EB2CB3" w:rsidRDefault="002D417B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734" w:type="dxa"/>
          </w:tcPr>
          <w:p w14:paraId="0C7178C1" w14:textId="77777777" w:rsidR="002D417B" w:rsidRPr="00EB2CB3" w:rsidRDefault="002D417B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3734" w:type="dxa"/>
            <w:gridSpan w:val="2"/>
          </w:tcPr>
          <w:p w14:paraId="0C7178C2" w14:textId="77777777" w:rsidR="002D417B" w:rsidRPr="00EB2CB3" w:rsidRDefault="002D417B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283401" w:rsidRPr="00EB2CB3" w14:paraId="0C7178C8" w14:textId="77777777" w:rsidTr="00A52CBD">
        <w:tc>
          <w:tcPr>
            <w:tcW w:w="14322" w:type="dxa"/>
            <w:gridSpan w:val="4"/>
          </w:tcPr>
          <w:p w14:paraId="0C7178C4" w14:textId="72B0CFF9" w:rsidR="00283401" w:rsidRDefault="00283401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Is there anything else that you</w:t>
            </w:r>
            <w:r w:rsidR="0044694E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 xml:space="preserve"> think </w:t>
            </w:r>
            <w:r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we need to know about your medical / health situation?</w:t>
            </w:r>
          </w:p>
          <w:p w14:paraId="0C7178C5" w14:textId="77777777" w:rsidR="00283401" w:rsidRDefault="00283401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en-GB"/>
              </w:rPr>
            </w:pPr>
          </w:p>
          <w:p w14:paraId="0C7178C6" w14:textId="77777777" w:rsidR="00283401" w:rsidRPr="00795F12" w:rsidRDefault="00283401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614" w:type="dxa"/>
          </w:tcPr>
          <w:p w14:paraId="0C7178C7" w14:textId="77777777" w:rsidR="00283401" w:rsidRPr="00EB2CB3" w:rsidRDefault="00283401" w:rsidP="00EB2C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</w:tbl>
    <w:p w14:paraId="0C7178C9" w14:textId="77777777" w:rsidR="002D417B" w:rsidRDefault="002D417B" w:rsidP="00D94B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eastAsia="en-GB"/>
        </w:rPr>
      </w:pPr>
    </w:p>
    <w:p w14:paraId="0C7178CA" w14:textId="77777777" w:rsidR="00D94B49" w:rsidRPr="00D94B49" w:rsidRDefault="00D94B49" w:rsidP="00D94B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  <w:lang w:eastAsia="en-GB"/>
        </w:rPr>
      </w:pPr>
      <w:r w:rsidRPr="00D94B49">
        <w:rPr>
          <w:rFonts w:ascii="Arial" w:hAnsi="Arial" w:cs="Arial"/>
          <w:b/>
          <w:bCs/>
          <w:sz w:val="23"/>
          <w:szCs w:val="23"/>
          <w:lang w:eastAsia="en-GB"/>
        </w:rPr>
        <w:t xml:space="preserve">Using and sharing your information </w:t>
      </w:r>
    </w:p>
    <w:p w14:paraId="0C7178CB" w14:textId="77777777" w:rsidR="00AC20B1" w:rsidRDefault="00AC20B1" w:rsidP="00D94B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eastAsia="en-GB"/>
        </w:rPr>
      </w:pPr>
    </w:p>
    <w:p w14:paraId="0C7178CC" w14:textId="74BF397A" w:rsidR="00AC20B1" w:rsidRDefault="0044694E" w:rsidP="004067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eastAsia="en-GB"/>
        </w:rPr>
      </w:pPr>
      <w:r>
        <w:rPr>
          <w:rFonts w:ascii="Arial" w:hAnsi="Arial" w:cs="Arial"/>
          <w:sz w:val="20"/>
          <w:szCs w:val="20"/>
          <w:lang w:eastAsia="en-GB"/>
        </w:rPr>
        <w:t>The i</w:t>
      </w:r>
      <w:r w:rsidR="00D94B49" w:rsidRPr="00D94B49">
        <w:rPr>
          <w:rFonts w:ascii="Arial" w:hAnsi="Arial" w:cs="Arial"/>
          <w:sz w:val="20"/>
          <w:szCs w:val="20"/>
          <w:lang w:eastAsia="en-GB"/>
        </w:rPr>
        <w:t>nformation</w:t>
      </w:r>
      <w:r>
        <w:rPr>
          <w:rFonts w:ascii="Arial" w:hAnsi="Arial" w:cs="Arial"/>
          <w:sz w:val="20"/>
          <w:szCs w:val="20"/>
          <w:lang w:eastAsia="en-GB"/>
        </w:rPr>
        <w:t xml:space="preserve"> provided</w:t>
      </w:r>
      <w:r w:rsidR="00D94B49" w:rsidRPr="00D94B49">
        <w:rPr>
          <w:rFonts w:ascii="Arial" w:hAnsi="Arial" w:cs="Arial"/>
          <w:sz w:val="20"/>
          <w:szCs w:val="20"/>
          <w:lang w:eastAsia="en-GB"/>
        </w:rPr>
        <w:t xml:space="preserve"> will be held by </w:t>
      </w:r>
      <w:r>
        <w:rPr>
          <w:rFonts w:ascii="Arial" w:hAnsi="Arial" w:cs="Arial"/>
          <w:sz w:val="20"/>
          <w:szCs w:val="20"/>
          <w:lang w:eastAsia="en-GB"/>
        </w:rPr>
        <w:t>overlimits</w:t>
      </w:r>
      <w:r w:rsidR="002D417B">
        <w:rPr>
          <w:rFonts w:ascii="Arial" w:hAnsi="Arial" w:cs="Arial"/>
          <w:sz w:val="20"/>
          <w:szCs w:val="20"/>
          <w:lang w:eastAsia="en-GB"/>
        </w:rPr>
        <w:t xml:space="preserve"> </w:t>
      </w:r>
      <w:r w:rsidR="00D94B49" w:rsidRPr="00D94B49">
        <w:rPr>
          <w:rFonts w:ascii="Arial" w:hAnsi="Arial" w:cs="Arial"/>
          <w:sz w:val="20"/>
          <w:szCs w:val="20"/>
          <w:lang w:eastAsia="en-GB"/>
        </w:rPr>
        <w:t>in accordance with the Data Protection Act 1998</w:t>
      </w:r>
      <w:r w:rsidR="008515AC">
        <w:rPr>
          <w:rFonts w:ascii="Arial" w:hAnsi="Arial" w:cs="Arial"/>
          <w:sz w:val="20"/>
          <w:szCs w:val="20"/>
          <w:lang w:eastAsia="en-GB"/>
        </w:rPr>
        <w:t xml:space="preserve"> (Or GDPR as of May 2018)</w:t>
      </w:r>
      <w:r w:rsidR="00D94B49" w:rsidRPr="00D94B49">
        <w:rPr>
          <w:rFonts w:ascii="Arial" w:hAnsi="Arial" w:cs="Arial"/>
          <w:sz w:val="20"/>
          <w:szCs w:val="20"/>
          <w:lang w:eastAsia="en-GB"/>
        </w:rPr>
        <w:t xml:space="preserve">. It will be used by </w:t>
      </w:r>
      <w:r>
        <w:rPr>
          <w:rFonts w:ascii="Arial" w:hAnsi="Arial" w:cs="Arial"/>
          <w:sz w:val="20"/>
          <w:szCs w:val="20"/>
          <w:lang w:eastAsia="en-GB"/>
        </w:rPr>
        <w:t>overlimits</w:t>
      </w:r>
      <w:r w:rsidR="002D417B">
        <w:rPr>
          <w:rFonts w:ascii="Arial" w:hAnsi="Arial" w:cs="Arial"/>
          <w:sz w:val="20"/>
          <w:szCs w:val="20"/>
          <w:lang w:eastAsia="en-GB"/>
        </w:rPr>
        <w:t xml:space="preserve"> to aid </w:t>
      </w:r>
      <w:r w:rsidR="00AC20B1">
        <w:rPr>
          <w:rFonts w:ascii="Arial" w:hAnsi="Arial" w:cs="Arial"/>
          <w:sz w:val="20"/>
          <w:szCs w:val="20"/>
          <w:lang w:eastAsia="en-GB"/>
        </w:rPr>
        <w:t xml:space="preserve">our </w:t>
      </w:r>
      <w:r w:rsidR="002D417B">
        <w:rPr>
          <w:rFonts w:ascii="Arial" w:hAnsi="Arial" w:cs="Arial"/>
          <w:sz w:val="20"/>
          <w:szCs w:val="20"/>
          <w:lang w:eastAsia="en-GB"/>
        </w:rPr>
        <w:t>risk assessment</w:t>
      </w:r>
      <w:r w:rsidR="00F75DA0">
        <w:rPr>
          <w:rFonts w:ascii="Arial" w:hAnsi="Arial" w:cs="Arial"/>
          <w:sz w:val="20"/>
          <w:szCs w:val="20"/>
          <w:lang w:eastAsia="en-GB"/>
        </w:rPr>
        <w:t>/s</w:t>
      </w:r>
      <w:r w:rsidR="00AC20B1">
        <w:rPr>
          <w:rFonts w:ascii="Arial" w:hAnsi="Arial" w:cs="Arial"/>
          <w:sz w:val="20"/>
          <w:szCs w:val="20"/>
          <w:lang w:eastAsia="en-GB"/>
        </w:rPr>
        <w:t xml:space="preserve">, to help us should an accident or </w:t>
      </w:r>
      <w:r w:rsidR="00F75DA0">
        <w:rPr>
          <w:rFonts w:ascii="Arial" w:hAnsi="Arial" w:cs="Arial"/>
          <w:sz w:val="20"/>
          <w:szCs w:val="20"/>
          <w:lang w:eastAsia="en-GB"/>
        </w:rPr>
        <w:t>emergency</w:t>
      </w:r>
      <w:r w:rsidR="00AC20B1">
        <w:rPr>
          <w:rFonts w:ascii="Arial" w:hAnsi="Arial" w:cs="Arial"/>
          <w:sz w:val="20"/>
          <w:szCs w:val="20"/>
          <w:lang w:eastAsia="en-GB"/>
        </w:rPr>
        <w:t xml:space="preserve"> arise and to help foster peace of mind amongst both </w:t>
      </w:r>
      <w:r>
        <w:rPr>
          <w:rFonts w:ascii="Arial" w:hAnsi="Arial" w:cs="Arial"/>
          <w:sz w:val="20"/>
          <w:szCs w:val="20"/>
          <w:lang w:eastAsia="en-GB"/>
        </w:rPr>
        <w:t xml:space="preserve">overlimits </w:t>
      </w:r>
      <w:r w:rsidR="00AC20B1">
        <w:rPr>
          <w:rFonts w:ascii="Arial" w:hAnsi="Arial" w:cs="Arial"/>
          <w:sz w:val="20"/>
          <w:szCs w:val="20"/>
          <w:lang w:eastAsia="en-GB"/>
        </w:rPr>
        <w:t>staff and yo</w:t>
      </w:r>
      <w:r w:rsidR="00F75DA0">
        <w:rPr>
          <w:rFonts w:ascii="Arial" w:hAnsi="Arial" w:cs="Arial"/>
          <w:sz w:val="20"/>
          <w:szCs w:val="20"/>
          <w:lang w:eastAsia="en-GB"/>
        </w:rPr>
        <w:t>u when it comes to your safety and that of others</w:t>
      </w:r>
      <w:r w:rsidR="00AC20B1">
        <w:rPr>
          <w:rFonts w:ascii="Arial" w:hAnsi="Arial" w:cs="Arial"/>
          <w:sz w:val="20"/>
          <w:szCs w:val="20"/>
          <w:lang w:eastAsia="en-GB"/>
        </w:rPr>
        <w:t>.</w:t>
      </w:r>
    </w:p>
    <w:p w14:paraId="0C7178CD" w14:textId="77777777" w:rsidR="00AC20B1" w:rsidRDefault="00AC20B1" w:rsidP="004067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eastAsia="en-GB"/>
        </w:rPr>
      </w:pPr>
    </w:p>
    <w:p w14:paraId="0C7178CE" w14:textId="334266C8" w:rsidR="002D417B" w:rsidRDefault="00DA3652" w:rsidP="004067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eastAsia="en-GB"/>
        </w:rPr>
      </w:pPr>
      <w:proofErr w:type="spellStart"/>
      <w:r>
        <w:rPr>
          <w:rFonts w:ascii="Arial" w:hAnsi="Arial" w:cs="Arial"/>
          <w:sz w:val="20"/>
          <w:szCs w:val="20"/>
          <w:lang w:eastAsia="en-GB"/>
        </w:rPr>
        <w:t>O</w:t>
      </w:r>
      <w:r w:rsidR="0044694E">
        <w:rPr>
          <w:rFonts w:ascii="Arial" w:hAnsi="Arial" w:cs="Arial"/>
          <w:sz w:val="20"/>
          <w:szCs w:val="20"/>
          <w:lang w:eastAsia="en-GB"/>
        </w:rPr>
        <w:t>verlimits</w:t>
      </w:r>
      <w:proofErr w:type="spellEnd"/>
      <w:r w:rsidR="00AC20B1">
        <w:rPr>
          <w:rFonts w:ascii="Arial" w:hAnsi="Arial" w:cs="Arial"/>
          <w:sz w:val="20"/>
          <w:szCs w:val="20"/>
          <w:lang w:eastAsia="en-GB"/>
        </w:rPr>
        <w:t xml:space="preserve"> take as many </w:t>
      </w:r>
      <w:r w:rsidR="002D417B">
        <w:rPr>
          <w:rFonts w:ascii="Arial" w:hAnsi="Arial" w:cs="Arial"/>
          <w:sz w:val="20"/>
          <w:szCs w:val="20"/>
          <w:lang w:eastAsia="en-GB"/>
        </w:rPr>
        <w:t>precautions</w:t>
      </w:r>
      <w:r w:rsidR="00AC20B1">
        <w:rPr>
          <w:rFonts w:ascii="Arial" w:hAnsi="Arial" w:cs="Arial"/>
          <w:sz w:val="20"/>
          <w:szCs w:val="20"/>
          <w:lang w:eastAsia="en-GB"/>
        </w:rPr>
        <w:t xml:space="preserve"> as </w:t>
      </w:r>
      <w:r w:rsidR="00F75DA0">
        <w:rPr>
          <w:rFonts w:ascii="Arial" w:hAnsi="Arial" w:cs="Arial"/>
          <w:sz w:val="20"/>
          <w:szCs w:val="20"/>
          <w:lang w:eastAsia="en-GB"/>
        </w:rPr>
        <w:t xml:space="preserve">may be </w:t>
      </w:r>
      <w:r w:rsidR="00AC20B1">
        <w:rPr>
          <w:rFonts w:ascii="Arial" w:hAnsi="Arial" w:cs="Arial"/>
          <w:sz w:val="20"/>
          <w:szCs w:val="20"/>
          <w:lang w:eastAsia="en-GB"/>
        </w:rPr>
        <w:t>required</w:t>
      </w:r>
      <w:r w:rsidR="002D417B">
        <w:rPr>
          <w:rFonts w:ascii="Arial" w:hAnsi="Arial" w:cs="Arial"/>
          <w:sz w:val="20"/>
          <w:szCs w:val="20"/>
          <w:lang w:eastAsia="en-GB"/>
        </w:rPr>
        <w:t xml:space="preserve"> </w:t>
      </w:r>
      <w:r w:rsidR="00AC20B1">
        <w:rPr>
          <w:rFonts w:ascii="Arial" w:hAnsi="Arial" w:cs="Arial"/>
          <w:sz w:val="20"/>
          <w:szCs w:val="20"/>
          <w:lang w:eastAsia="en-GB"/>
        </w:rPr>
        <w:t xml:space="preserve">to ensure a safe and enjoyable experience, however not </w:t>
      </w:r>
      <w:r w:rsidR="002D417B">
        <w:rPr>
          <w:rFonts w:ascii="Arial" w:hAnsi="Arial" w:cs="Arial"/>
          <w:sz w:val="20"/>
          <w:szCs w:val="20"/>
          <w:lang w:eastAsia="en-GB"/>
        </w:rPr>
        <w:t xml:space="preserve">without eliminating </w:t>
      </w:r>
      <w:proofErr w:type="gramStart"/>
      <w:r w:rsidR="002D417B">
        <w:rPr>
          <w:rFonts w:ascii="Arial" w:hAnsi="Arial" w:cs="Arial"/>
          <w:sz w:val="20"/>
          <w:szCs w:val="20"/>
          <w:lang w:eastAsia="en-GB"/>
        </w:rPr>
        <w:t xml:space="preserve">risk </w:t>
      </w:r>
      <w:r w:rsidR="00AC20B1">
        <w:rPr>
          <w:rFonts w:ascii="Arial" w:hAnsi="Arial" w:cs="Arial"/>
          <w:sz w:val="20"/>
          <w:szCs w:val="20"/>
          <w:lang w:eastAsia="en-GB"/>
        </w:rPr>
        <w:t>which</w:t>
      </w:r>
      <w:proofErr w:type="gramEnd"/>
      <w:r w:rsidR="00AC20B1">
        <w:rPr>
          <w:rFonts w:ascii="Arial" w:hAnsi="Arial" w:cs="Arial"/>
          <w:sz w:val="20"/>
          <w:szCs w:val="20"/>
          <w:lang w:eastAsia="en-GB"/>
        </w:rPr>
        <w:t xml:space="preserve"> is part and parcel of our challenging events. </w:t>
      </w:r>
      <w:proofErr w:type="spellStart"/>
      <w:r>
        <w:rPr>
          <w:rFonts w:ascii="Arial" w:hAnsi="Arial" w:cs="Arial"/>
          <w:sz w:val="20"/>
          <w:szCs w:val="20"/>
          <w:lang w:eastAsia="en-GB"/>
        </w:rPr>
        <w:t>O</w:t>
      </w:r>
      <w:r w:rsidR="0044694E">
        <w:rPr>
          <w:rFonts w:ascii="Arial" w:hAnsi="Arial" w:cs="Arial"/>
          <w:sz w:val="20"/>
          <w:szCs w:val="20"/>
          <w:lang w:eastAsia="en-GB"/>
        </w:rPr>
        <w:t>verlimits</w:t>
      </w:r>
      <w:proofErr w:type="spellEnd"/>
      <w:r w:rsidR="00DD27A2">
        <w:rPr>
          <w:rFonts w:ascii="Arial" w:hAnsi="Arial" w:cs="Arial"/>
          <w:sz w:val="20"/>
          <w:szCs w:val="20"/>
          <w:lang w:eastAsia="en-GB"/>
        </w:rPr>
        <w:t xml:space="preserve"> events</w:t>
      </w:r>
      <w:r w:rsidR="002D417B">
        <w:rPr>
          <w:rFonts w:ascii="Arial" w:hAnsi="Arial" w:cs="Arial"/>
          <w:sz w:val="20"/>
          <w:szCs w:val="20"/>
          <w:lang w:eastAsia="en-GB"/>
        </w:rPr>
        <w:t xml:space="preserve"> are supposed to be challenging and some degree of risk is to be expected, by signing </w:t>
      </w:r>
      <w:proofErr w:type="gramStart"/>
      <w:r w:rsidR="002D417B">
        <w:rPr>
          <w:rFonts w:ascii="Arial" w:hAnsi="Arial" w:cs="Arial"/>
          <w:sz w:val="20"/>
          <w:szCs w:val="20"/>
          <w:lang w:eastAsia="en-GB"/>
        </w:rPr>
        <w:t>this</w:t>
      </w:r>
      <w:proofErr w:type="gramEnd"/>
      <w:r w:rsidR="002D417B">
        <w:rPr>
          <w:rFonts w:ascii="Arial" w:hAnsi="Arial" w:cs="Arial"/>
          <w:sz w:val="20"/>
          <w:szCs w:val="20"/>
          <w:lang w:eastAsia="en-GB"/>
        </w:rPr>
        <w:t xml:space="preserve"> document you accept the risks associated with the walk </w:t>
      </w:r>
      <w:r w:rsidR="00AC20B1">
        <w:rPr>
          <w:rFonts w:ascii="Arial" w:hAnsi="Arial" w:cs="Arial"/>
          <w:sz w:val="20"/>
          <w:szCs w:val="20"/>
          <w:lang w:eastAsia="en-GB"/>
        </w:rPr>
        <w:t xml:space="preserve">or </w:t>
      </w:r>
      <w:r w:rsidR="0044694E">
        <w:rPr>
          <w:rFonts w:ascii="Arial" w:hAnsi="Arial" w:cs="Arial"/>
          <w:sz w:val="20"/>
          <w:szCs w:val="20"/>
          <w:lang w:eastAsia="en-GB"/>
        </w:rPr>
        <w:t>other event</w:t>
      </w:r>
      <w:r w:rsidR="00AC20B1">
        <w:rPr>
          <w:rFonts w:ascii="Arial" w:hAnsi="Arial" w:cs="Arial"/>
          <w:sz w:val="20"/>
          <w:szCs w:val="20"/>
          <w:lang w:eastAsia="en-GB"/>
        </w:rPr>
        <w:t xml:space="preserve"> that </w:t>
      </w:r>
      <w:r w:rsidR="002D417B">
        <w:rPr>
          <w:rFonts w:ascii="Arial" w:hAnsi="Arial" w:cs="Arial"/>
          <w:sz w:val="20"/>
          <w:szCs w:val="20"/>
          <w:lang w:eastAsia="en-GB"/>
        </w:rPr>
        <w:t>you have booked on and accept those risks.</w:t>
      </w:r>
      <w:r w:rsidR="00303A4E">
        <w:rPr>
          <w:rFonts w:ascii="Arial" w:hAnsi="Arial" w:cs="Arial"/>
          <w:sz w:val="20"/>
          <w:szCs w:val="20"/>
          <w:lang w:eastAsia="en-GB"/>
        </w:rPr>
        <w:t xml:space="preserve"> </w:t>
      </w:r>
      <w:r w:rsidR="00303A4E">
        <w:rPr>
          <w:rFonts w:ascii="Arial" w:hAnsi="Arial" w:cs="Arial"/>
          <w:sz w:val="20"/>
          <w:szCs w:val="20"/>
          <w:lang w:eastAsia="en-GB"/>
        </w:rPr>
        <w:br/>
      </w:r>
      <w:bookmarkStart w:id="0" w:name="_GoBack"/>
      <w:bookmarkEnd w:id="0"/>
      <w:r w:rsidR="00303A4E">
        <w:rPr>
          <w:rFonts w:ascii="Arial" w:hAnsi="Arial" w:cs="Arial"/>
          <w:sz w:val="20"/>
          <w:szCs w:val="20"/>
          <w:lang w:eastAsia="en-GB"/>
        </w:rPr>
        <w:br/>
      </w:r>
      <w:r w:rsidR="00303A4E" w:rsidRPr="00283401">
        <w:rPr>
          <w:rFonts w:ascii="Arial" w:hAnsi="Arial" w:cs="Arial"/>
          <w:b/>
          <w:bCs/>
          <w:sz w:val="20"/>
          <w:szCs w:val="20"/>
          <w:lang w:eastAsia="en-GB"/>
        </w:rPr>
        <w:t>If you want to discuss your medical issue or anything else that may affect safety, or your experience on the event do call us on 07762791383</w:t>
      </w:r>
      <w:r w:rsidR="00303A4E" w:rsidRPr="00283401">
        <w:rPr>
          <w:rFonts w:ascii="Arial" w:hAnsi="Arial" w:cs="Arial"/>
          <w:b/>
          <w:bCs/>
          <w:sz w:val="20"/>
          <w:szCs w:val="20"/>
          <w:lang w:eastAsia="en-GB"/>
        </w:rPr>
        <w:br/>
      </w:r>
    </w:p>
    <w:p w14:paraId="0C7178CF" w14:textId="77777777" w:rsidR="002D417B" w:rsidRDefault="002D417B" w:rsidP="00D94B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eastAsia="en-GB"/>
        </w:rPr>
      </w:pPr>
    </w:p>
    <w:p w14:paraId="0C7178D0" w14:textId="77777777" w:rsidR="003550E5" w:rsidRDefault="003550E5" w:rsidP="00F75DA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  <w:lang w:eastAsia="en-GB"/>
        </w:rPr>
      </w:pPr>
    </w:p>
    <w:p w14:paraId="0C7178D1" w14:textId="20AB6CDC" w:rsidR="003550E5" w:rsidRDefault="00D94B49" w:rsidP="00F75DA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eastAsia="en-GB"/>
        </w:rPr>
      </w:pPr>
      <w:r w:rsidRPr="008073E6">
        <w:rPr>
          <w:rFonts w:ascii="Arial" w:hAnsi="Arial" w:cs="Arial"/>
          <w:b/>
          <w:sz w:val="20"/>
          <w:szCs w:val="20"/>
          <w:lang w:eastAsia="en-GB"/>
        </w:rPr>
        <w:t xml:space="preserve">I have read and </w:t>
      </w:r>
      <w:r w:rsidR="00F75DA0">
        <w:rPr>
          <w:rFonts w:ascii="Arial" w:hAnsi="Arial" w:cs="Arial"/>
          <w:b/>
          <w:sz w:val="20"/>
          <w:szCs w:val="20"/>
          <w:lang w:eastAsia="en-GB"/>
        </w:rPr>
        <w:t xml:space="preserve">understood the above statement and </w:t>
      </w:r>
      <w:r w:rsidR="00406769" w:rsidRPr="008073E6">
        <w:rPr>
          <w:rFonts w:ascii="Arial" w:hAnsi="Arial" w:cs="Arial"/>
          <w:b/>
          <w:sz w:val="20"/>
          <w:szCs w:val="20"/>
          <w:lang w:eastAsia="en-GB"/>
        </w:rPr>
        <w:t>hereby agree,</w:t>
      </w:r>
      <w:r w:rsidR="00406769">
        <w:rPr>
          <w:rFonts w:ascii="Arial" w:hAnsi="Arial" w:cs="Arial"/>
          <w:sz w:val="20"/>
          <w:szCs w:val="20"/>
          <w:lang w:eastAsia="en-GB"/>
        </w:rPr>
        <w:t xml:space="preserve"> </w:t>
      </w:r>
      <w:r w:rsidR="00406769" w:rsidRPr="00406769">
        <w:rPr>
          <w:rFonts w:ascii="Arial" w:hAnsi="Arial" w:cs="Arial"/>
          <w:sz w:val="20"/>
          <w:szCs w:val="20"/>
          <w:lang w:eastAsia="en-GB"/>
        </w:rPr>
        <w:t>acknowledge and</w:t>
      </w:r>
      <w:r w:rsidR="00406769">
        <w:rPr>
          <w:rFonts w:ascii="Arial" w:hAnsi="Arial" w:cs="Arial"/>
          <w:sz w:val="20"/>
          <w:szCs w:val="20"/>
          <w:lang w:eastAsia="en-GB"/>
        </w:rPr>
        <w:t xml:space="preserve"> </w:t>
      </w:r>
      <w:r w:rsidR="00406769" w:rsidRPr="00406769">
        <w:rPr>
          <w:rFonts w:ascii="Arial" w:hAnsi="Arial" w:cs="Arial"/>
          <w:sz w:val="20"/>
          <w:szCs w:val="20"/>
          <w:lang w:eastAsia="en-GB"/>
        </w:rPr>
        <w:t xml:space="preserve">understand that </w:t>
      </w:r>
      <w:r w:rsidR="0044694E">
        <w:rPr>
          <w:rFonts w:ascii="Arial" w:hAnsi="Arial" w:cs="Arial"/>
          <w:sz w:val="20"/>
          <w:szCs w:val="20"/>
          <w:lang w:eastAsia="en-GB"/>
        </w:rPr>
        <w:t>overlimits</w:t>
      </w:r>
      <w:r w:rsidR="00F75DA0">
        <w:rPr>
          <w:rFonts w:ascii="Arial" w:hAnsi="Arial" w:cs="Arial"/>
          <w:sz w:val="20"/>
          <w:szCs w:val="20"/>
          <w:lang w:eastAsia="en-GB"/>
        </w:rPr>
        <w:t xml:space="preserve"> </w:t>
      </w:r>
      <w:r w:rsidR="00406769" w:rsidRPr="00406769">
        <w:rPr>
          <w:rFonts w:ascii="Arial" w:hAnsi="Arial" w:cs="Arial"/>
          <w:sz w:val="20"/>
          <w:szCs w:val="20"/>
          <w:lang w:eastAsia="en-GB"/>
        </w:rPr>
        <w:t>takes no responsibility and has no responsibility or liability</w:t>
      </w:r>
      <w:r w:rsidR="00406769">
        <w:rPr>
          <w:rFonts w:ascii="Arial" w:hAnsi="Arial" w:cs="Arial"/>
          <w:sz w:val="20"/>
          <w:szCs w:val="20"/>
          <w:lang w:eastAsia="en-GB"/>
        </w:rPr>
        <w:t xml:space="preserve"> </w:t>
      </w:r>
      <w:r w:rsidR="00406769" w:rsidRPr="00406769">
        <w:rPr>
          <w:rFonts w:ascii="Arial" w:hAnsi="Arial" w:cs="Arial"/>
          <w:sz w:val="20"/>
          <w:szCs w:val="20"/>
          <w:lang w:eastAsia="en-GB"/>
        </w:rPr>
        <w:t>whatsoever for any death, personal injuries, accidents or loss or damage to property or belongings that</w:t>
      </w:r>
      <w:r w:rsidR="00406769">
        <w:rPr>
          <w:rFonts w:ascii="Arial" w:hAnsi="Arial" w:cs="Arial"/>
          <w:sz w:val="20"/>
          <w:szCs w:val="20"/>
          <w:lang w:eastAsia="en-GB"/>
        </w:rPr>
        <w:t xml:space="preserve"> </w:t>
      </w:r>
      <w:r w:rsidR="00406769" w:rsidRPr="00406769">
        <w:rPr>
          <w:rFonts w:ascii="Arial" w:hAnsi="Arial" w:cs="Arial"/>
          <w:sz w:val="20"/>
          <w:szCs w:val="20"/>
          <w:lang w:eastAsia="en-GB"/>
        </w:rPr>
        <w:t>occur to me before, during or after one of its events (save for death or personal injury caused as a result of</w:t>
      </w:r>
      <w:r w:rsidR="00F75DA0">
        <w:rPr>
          <w:rFonts w:ascii="Arial" w:hAnsi="Arial" w:cs="Arial"/>
          <w:sz w:val="20"/>
          <w:szCs w:val="20"/>
          <w:lang w:eastAsia="en-GB"/>
        </w:rPr>
        <w:t xml:space="preserve"> </w:t>
      </w:r>
      <w:r w:rsidR="0044694E">
        <w:rPr>
          <w:rFonts w:ascii="Arial" w:hAnsi="Arial" w:cs="Arial"/>
          <w:sz w:val="20"/>
          <w:szCs w:val="20"/>
          <w:lang w:eastAsia="en-GB"/>
        </w:rPr>
        <w:t>overlimits</w:t>
      </w:r>
      <w:r w:rsidR="00F75DA0">
        <w:rPr>
          <w:rFonts w:ascii="Arial" w:hAnsi="Arial" w:cs="Arial"/>
          <w:sz w:val="20"/>
          <w:szCs w:val="20"/>
          <w:lang w:eastAsia="en-GB"/>
        </w:rPr>
        <w:t xml:space="preserve"> negligence</w:t>
      </w:r>
      <w:r w:rsidR="008515AC">
        <w:rPr>
          <w:rFonts w:ascii="Arial" w:hAnsi="Arial" w:cs="Arial"/>
          <w:sz w:val="20"/>
          <w:szCs w:val="20"/>
          <w:lang w:eastAsia="en-GB"/>
        </w:rPr>
        <w:t xml:space="preserve"> and or other legal responsibility</w:t>
      </w:r>
      <w:r w:rsidR="00F75DA0">
        <w:rPr>
          <w:rFonts w:ascii="Arial" w:hAnsi="Arial" w:cs="Arial"/>
          <w:sz w:val="20"/>
          <w:szCs w:val="20"/>
          <w:lang w:eastAsia="en-GB"/>
        </w:rPr>
        <w:t>)</w:t>
      </w:r>
      <w:r w:rsidR="00F471F3">
        <w:rPr>
          <w:rFonts w:ascii="Arial" w:hAnsi="Arial" w:cs="Arial"/>
          <w:sz w:val="20"/>
          <w:szCs w:val="20"/>
          <w:lang w:eastAsia="en-GB"/>
        </w:rPr>
        <w:t xml:space="preserve"> </w:t>
      </w:r>
      <w:r w:rsidR="00F75DA0">
        <w:rPr>
          <w:rFonts w:ascii="Arial" w:hAnsi="Arial" w:cs="Arial"/>
          <w:sz w:val="20"/>
          <w:szCs w:val="20"/>
          <w:lang w:eastAsia="en-GB"/>
        </w:rPr>
        <w:br/>
      </w:r>
      <w:r w:rsidR="00406769" w:rsidRPr="00406769">
        <w:rPr>
          <w:rFonts w:ascii="Arial" w:hAnsi="Arial" w:cs="Arial"/>
          <w:sz w:val="20"/>
          <w:szCs w:val="20"/>
          <w:lang w:eastAsia="en-GB"/>
        </w:rPr>
        <w:t xml:space="preserve"> </w:t>
      </w:r>
      <w:r w:rsidR="008073E6">
        <w:rPr>
          <w:rFonts w:ascii="Arial" w:hAnsi="Arial" w:cs="Arial"/>
          <w:sz w:val="20"/>
          <w:szCs w:val="20"/>
          <w:lang w:eastAsia="en-GB"/>
        </w:rPr>
        <w:br/>
      </w:r>
      <w:r w:rsidR="00406769" w:rsidRPr="00406769">
        <w:rPr>
          <w:rFonts w:ascii="Arial" w:hAnsi="Arial" w:cs="Arial"/>
          <w:sz w:val="20"/>
          <w:szCs w:val="20"/>
          <w:lang w:eastAsia="en-GB"/>
        </w:rPr>
        <w:t>I fur</w:t>
      </w:r>
      <w:r w:rsidR="00406769">
        <w:rPr>
          <w:rFonts w:ascii="Arial" w:hAnsi="Arial" w:cs="Arial"/>
          <w:sz w:val="20"/>
          <w:szCs w:val="20"/>
          <w:lang w:eastAsia="en-GB"/>
        </w:rPr>
        <w:t>ther</w:t>
      </w:r>
      <w:r w:rsidR="00F75DA0">
        <w:rPr>
          <w:rFonts w:ascii="Arial" w:hAnsi="Arial" w:cs="Arial"/>
          <w:sz w:val="20"/>
          <w:szCs w:val="20"/>
          <w:lang w:eastAsia="en-GB"/>
        </w:rPr>
        <w:t xml:space="preserve"> agree that </w:t>
      </w:r>
      <w:r w:rsidR="0044694E">
        <w:rPr>
          <w:rFonts w:ascii="Arial" w:hAnsi="Arial" w:cs="Arial"/>
          <w:sz w:val="20"/>
          <w:szCs w:val="20"/>
          <w:lang w:eastAsia="en-GB"/>
        </w:rPr>
        <w:t>overlimits</w:t>
      </w:r>
      <w:r w:rsidR="00406769">
        <w:rPr>
          <w:rFonts w:ascii="Arial" w:hAnsi="Arial" w:cs="Arial"/>
          <w:sz w:val="20"/>
          <w:szCs w:val="20"/>
          <w:lang w:eastAsia="en-GB"/>
        </w:rPr>
        <w:t xml:space="preserve"> </w:t>
      </w:r>
      <w:r w:rsidR="00406769" w:rsidRPr="00406769">
        <w:rPr>
          <w:rFonts w:ascii="Arial" w:hAnsi="Arial" w:cs="Arial"/>
          <w:sz w:val="20"/>
          <w:szCs w:val="20"/>
          <w:lang w:eastAsia="en-GB"/>
        </w:rPr>
        <w:t>is not liable for any</w:t>
      </w:r>
      <w:r w:rsidR="00406769">
        <w:rPr>
          <w:rFonts w:ascii="Arial" w:hAnsi="Arial" w:cs="Arial"/>
          <w:sz w:val="20"/>
          <w:szCs w:val="20"/>
          <w:lang w:eastAsia="en-GB"/>
        </w:rPr>
        <w:t xml:space="preserve"> </w:t>
      </w:r>
      <w:r w:rsidR="00406769" w:rsidRPr="00406769">
        <w:rPr>
          <w:rFonts w:ascii="Arial" w:hAnsi="Arial" w:cs="Arial"/>
          <w:sz w:val="20"/>
          <w:szCs w:val="20"/>
          <w:lang w:eastAsia="en-GB"/>
        </w:rPr>
        <w:t>consequential or indirect loss resulting from the cancellation at any time of the event or from any alteration to</w:t>
      </w:r>
      <w:r w:rsidR="00406769">
        <w:rPr>
          <w:rFonts w:ascii="Arial" w:hAnsi="Arial" w:cs="Arial"/>
          <w:sz w:val="20"/>
          <w:szCs w:val="20"/>
          <w:lang w:eastAsia="en-GB"/>
        </w:rPr>
        <w:t xml:space="preserve"> </w:t>
      </w:r>
      <w:r w:rsidR="00406769" w:rsidRPr="00406769">
        <w:rPr>
          <w:rFonts w:ascii="Arial" w:hAnsi="Arial" w:cs="Arial"/>
          <w:sz w:val="20"/>
          <w:szCs w:val="20"/>
          <w:lang w:eastAsia="en-GB"/>
        </w:rPr>
        <w:t>the event from that specified in the Itinerary</w:t>
      </w:r>
      <w:r w:rsidR="008073E6">
        <w:rPr>
          <w:rFonts w:ascii="Arial" w:hAnsi="Arial" w:cs="Arial"/>
          <w:sz w:val="20"/>
          <w:szCs w:val="20"/>
          <w:lang w:eastAsia="en-GB"/>
        </w:rPr>
        <w:t xml:space="preserve"> website or other form of advertising</w:t>
      </w:r>
      <w:r w:rsidR="00406769" w:rsidRPr="00406769">
        <w:rPr>
          <w:rFonts w:ascii="Arial" w:hAnsi="Arial" w:cs="Arial"/>
          <w:sz w:val="20"/>
          <w:szCs w:val="20"/>
          <w:lang w:eastAsia="en-GB"/>
        </w:rPr>
        <w:t>.</w:t>
      </w:r>
    </w:p>
    <w:p w14:paraId="0C7178D2" w14:textId="77777777" w:rsidR="003550E5" w:rsidRDefault="003550E5" w:rsidP="00F75DA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eastAsia="en-GB"/>
        </w:rPr>
      </w:pPr>
    </w:p>
    <w:p w14:paraId="0C7178D3" w14:textId="77777777" w:rsidR="00406769" w:rsidRPr="00406769" w:rsidRDefault="00406769" w:rsidP="00F75DA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eastAsia="en-GB"/>
        </w:rPr>
      </w:pPr>
    </w:p>
    <w:p w14:paraId="0C7178D4" w14:textId="77777777" w:rsidR="00F3075A" w:rsidRDefault="008073E6" w:rsidP="00D94B49">
      <w:r>
        <w:rPr>
          <w:rFonts w:ascii="Arial" w:hAnsi="Arial" w:cs="Arial"/>
          <w:sz w:val="20"/>
          <w:szCs w:val="20"/>
          <w:lang w:eastAsia="en-GB"/>
        </w:rPr>
        <w:br/>
      </w:r>
      <w:r w:rsidR="00D94B49" w:rsidRPr="00D94B49">
        <w:rPr>
          <w:rFonts w:ascii="Arial" w:hAnsi="Arial" w:cs="Arial"/>
          <w:sz w:val="20"/>
          <w:szCs w:val="20"/>
          <w:lang w:eastAsia="en-GB"/>
        </w:rPr>
        <w:t xml:space="preserve">Signed: ........................................................................ Date: </w:t>
      </w:r>
      <w:proofErr w:type="gramStart"/>
      <w:r w:rsidR="00D94B49" w:rsidRPr="00D94B49">
        <w:rPr>
          <w:rFonts w:ascii="Arial" w:hAnsi="Arial" w:cs="Arial"/>
          <w:sz w:val="20"/>
          <w:szCs w:val="20"/>
          <w:lang w:eastAsia="en-GB"/>
        </w:rPr>
        <w:t>............................................................................</w:t>
      </w:r>
      <w:r w:rsidR="003550E5">
        <w:rPr>
          <w:rFonts w:ascii="Arial" w:hAnsi="Arial" w:cs="Arial"/>
          <w:sz w:val="20"/>
          <w:szCs w:val="20"/>
          <w:lang w:eastAsia="en-GB"/>
        </w:rPr>
        <w:t>(</w:t>
      </w:r>
      <w:proofErr w:type="gramEnd"/>
      <w:r w:rsidR="003550E5">
        <w:rPr>
          <w:rFonts w:ascii="Arial" w:hAnsi="Arial" w:cs="Arial"/>
          <w:sz w:val="20"/>
          <w:szCs w:val="20"/>
          <w:lang w:eastAsia="en-GB"/>
        </w:rPr>
        <w:t xml:space="preserve">page 2 of 2) </w:t>
      </w:r>
    </w:p>
    <w:sectPr w:rsidR="00F3075A" w:rsidSect="0044694E">
      <w:headerReference w:type="default" r:id="rId6"/>
      <w:footerReference w:type="default" r:id="rId7"/>
      <w:pgSz w:w="16838" w:h="11906" w:orient="landscape"/>
      <w:pgMar w:top="1134" w:right="678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DAE429" w14:textId="77777777" w:rsidR="00DF6A04" w:rsidRDefault="00DF6A04" w:rsidP="00A663B8">
      <w:pPr>
        <w:spacing w:after="0" w:line="240" w:lineRule="auto"/>
      </w:pPr>
      <w:r>
        <w:separator/>
      </w:r>
    </w:p>
  </w:endnote>
  <w:endnote w:type="continuationSeparator" w:id="0">
    <w:p w14:paraId="78C05EC9" w14:textId="77777777" w:rsidR="00DF6A04" w:rsidRDefault="00DF6A04" w:rsidP="00A663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D26DF" w14:textId="44CA92D9" w:rsidR="00D76E7B" w:rsidRDefault="00D76E7B">
    <w:r w:rsidRPr="00725032">
      <w:rPr>
        <w:b/>
        <w:color w:val="FF0000"/>
      </w:rPr>
      <w:t>Please complete and return to</w:t>
    </w:r>
    <w:r>
      <w:rPr>
        <w:b/>
        <w:color w:val="FF0000"/>
      </w:rPr>
      <w:t xml:space="preserve"> your event organisers Lisa Whitton/Abby Wardill via email </w:t>
    </w:r>
    <w:hyperlink r:id="rId1" w:history="1">
      <w:r w:rsidRPr="00193CA0">
        <w:rPr>
          <w:rStyle w:val="Hyperlink"/>
          <w:b/>
        </w:rPr>
        <w:t>hyp-tr.hellowishh@nhs.ne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EA677A" w14:textId="77777777" w:rsidR="00DF6A04" w:rsidRDefault="00DF6A04" w:rsidP="00A663B8">
      <w:pPr>
        <w:spacing w:after="0" w:line="240" w:lineRule="auto"/>
      </w:pPr>
      <w:r>
        <w:separator/>
      </w:r>
    </w:p>
  </w:footnote>
  <w:footnote w:type="continuationSeparator" w:id="0">
    <w:p w14:paraId="6F6F8E04" w14:textId="77777777" w:rsidR="00DF6A04" w:rsidRDefault="00DF6A04" w:rsidP="00A663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178DA" w14:textId="43945639" w:rsidR="00A663B8" w:rsidRDefault="00A663B8">
    <w:pPr>
      <w:pStyle w:val="Header"/>
      <w:rPr>
        <w:rStyle w:val="Hyperlink"/>
      </w:rPr>
    </w:pPr>
    <w:r>
      <w:t xml:space="preserve">Risk Assessment: </w:t>
    </w:r>
    <w:r w:rsidR="00D94B49">
      <w:t>Personal Health Declaration</w:t>
    </w:r>
    <w:r w:rsidR="006A1A87">
      <w:t xml:space="preserve"> </w:t>
    </w:r>
    <w:r w:rsidR="00F43063">
      <w:t>202</w:t>
    </w:r>
    <w:r w:rsidR="0036791E">
      <w:t>3</w:t>
    </w:r>
    <w:r w:rsidR="00D76E7B">
      <w:t xml:space="preserve"> </w:t>
    </w:r>
    <w:hyperlink r:id="rId1" w:history="1">
      <w:r w:rsidR="0036791E" w:rsidRPr="00485ED0">
        <w:rPr>
          <w:rStyle w:val="Hyperlink"/>
        </w:rPr>
        <w:t>www.overlimits.co.uk</w:t>
      </w:r>
    </w:hyperlink>
    <w:r w:rsidR="0036791E">
      <w:t xml:space="preserve"> </w:t>
    </w:r>
    <w:r w:rsidR="00A45B38">
      <w:tab/>
    </w:r>
    <w:r w:rsidR="003550E5" w:rsidRPr="003550E5">
      <w:rPr>
        <w:color w:val="FF0000"/>
      </w:rPr>
      <w:t>COMPLETE BOTH PAGES AND RETURN</w:t>
    </w:r>
    <w:r w:rsidR="00D76E7B">
      <w:t xml:space="preserve"> </w:t>
    </w:r>
    <w:r w:rsidR="00D76E7B">
      <w:rPr>
        <w:color w:val="FF0000"/>
      </w:rPr>
      <w:t xml:space="preserve">to WISHH at: </w:t>
    </w:r>
    <w:hyperlink r:id="rId2" w:history="1">
      <w:r w:rsidR="00D76E7B" w:rsidRPr="00193CA0">
        <w:rPr>
          <w:rStyle w:val="Hyperlink"/>
        </w:rPr>
        <w:t>hyp-tr.hellowishh@nhs.net</w:t>
      </w:r>
    </w:hyperlink>
  </w:p>
  <w:p w14:paraId="24F7467F" w14:textId="3D5842A4" w:rsidR="0036791E" w:rsidRDefault="0036791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DOyNDE3NzA3srBU0lEKTi0uzszPAykwrgUA1nZWGiwAAAA="/>
  </w:docVars>
  <w:rsids>
    <w:rsidRoot w:val="00A663B8"/>
    <w:rsid w:val="00006D17"/>
    <w:rsid w:val="00012EBE"/>
    <w:rsid w:val="00017212"/>
    <w:rsid w:val="00021E5F"/>
    <w:rsid w:val="00025EA3"/>
    <w:rsid w:val="00030A25"/>
    <w:rsid w:val="00034BF3"/>
    <w:rsid w:val="0004197F"/>
    <w:rsid w:val="000549F9"/>
    <w:rsid w:val="0006321D"/>
    <w:rsid w:val="0006493F"/>
    <w:rsid w:val="00073272"/>
    <w:rsid w:val="00075074"/>
    <w:rsid w:val="00087D46"/>
    <w:rsid w:val="00092FCB"/>
    <w:rsid w:val="00095910"/>
    <w:rsid w:val="00097FDB"/>
    <w:rsid w:val="000A5CFB"/>
    <w:rsid w:val="000B068C"/>
    <w:rsid w:val="000B5755"/>
    <w:rsid w:val="000C5CBE"/>
    <w:rsid w:val="000D1D6E"/>
    <w:rsid w:val="000D481E"/>
    <w:rsid w:val="000E303E"/>
    <w:rsid w:val="000E6098"/>
    <w:rsid w:val="000E6530"/>
    <w:rsid w:val="000F55FF"/>
    <w:rsid w:val="000F77DF"/>
    <w:rsid w:val="0010315C"/>
    <w:rsid w:val="00112DA4"/>
    <w:rsid w:val="00122C4E"/>
    <w:rsid w:val="00125631"/>
    <w:rsid w:val="00144C64"/>
    <w:rsid w:val="00146066"/>
    <w:rsid w:val="0015453B"/>
    <w:rsid w:val="00154EBE"/>
    <w:rsid w:val="0015648C"/>
    <w:rsid w:val="00156B2A"/>
    <w:rsid w:val="00163725"/>
    <w:rsid w:val="001651EF"/>
    <w:rsid w:val="00170712"/>
    <w:rsid w:val="001779CA"/>
    <w:rsid w:val="00192B43"/>
    <w:rsid w:val="0019569F"/>
    <w:rsid w:val="001A0721"/>
    <w:rsid w:val="001A3EEA"/>
    <w:rsid w:val="001A452C"/>
    <w:rsid w:val="001B130F"/>
    <w:rsid w:val="001B2DA5"/>
    <w:rsid w:val="001C2960"/>
    <w:rsid w:val="001D34FD"/>
    <w:rsid w:val="001F4A96"/>
    <w:rsid w:val="00200029"/>
    <w:rsid w:val="00211801"/>
    <w:rsid w:val="002138DD"/>
    <w:rsid w:val="002214D8"/>
    <w:rsid w:val="00222436"/>
    <w:rsid w:val="0022560E"/>
    <w:rsid w:val="00232F62"/>
    <w:rsid w:val="002378A5"/>
    <w:rsid w:val="0025705D"/>
    <w:rsid w:val="00267E18"/>
    <w:rsid w:val="00272971"/>
    <w:rsid w:val="002739F6"/>
    <w:rsid w:val="00274EC1"/>
    <w:rsid w:val="00283401"/>
    <w:rsid w:val="00287FF8"/>
    <w:rsid w:val="00290FB5"/>
    <w:rsid w:val="00293EAD"/>
    <w:rsid w:val="00297D7A"/>
    <w:rsid w:val="002B3681"/>
    <w:rsid w:val="002D1E97"/>
    <w:rsid w:val="002D417B"/>
    <w:rsid w:val="002F5E09"/>
    <w:rsid w:val="002F64D6"/>
    <w:rsid w:val="00301832"/>
    <w:rsid w:val="00302AC3"/>
    <w:rsid w:val="00303A4E"/>
    <w:rsid w:val="003065CF"/>
    <w:rsid w:val="003126F4"/>
    <w:rsid w:val="003405EE"/>
    <w:rsid w:val="00341B57"/>
    <w:rsid w:val="00344937"/>
    <w:rsid w:val="00352B4A"/>
    <w:rsid w:val="00352FDC"/>
    <w:rsid w:val="00354851"/>
    <w:rsid w:val="003550E5"/>
    <w:rsid w:val="003565CF"/>
    <w:rsid w:val="00364294"/>
    <w:rsid w:val="00366F45"/>
    <w:rsid w:val="0036791E"/>
    <w:rsid w:val="00373B17"/>
    <w:rsid w:val="0037655D"/>
    <w:rsid w:val="00376857"/>
    <w:rsid w:val="0038045F"/>
    <w:rsid w:val="00384FF8"/>
    <w:rsid w:val="00387A59"/>
    <w:rsid w:val="00393A3E"/>
    <w:rsid w:val="00394E52"/>
    <w:rsid w:val="003A16B3"/>
    <w:rsid w:val="003A4262"/>
    <w:rsid w:val="003A5043"/>
    <w:rsid w:val="003A71E8"/>
    <w:rsid w:val="003B2970"/>
    <w:rsid w:val="003B3A9F"/>
    <w:rsid w:val="003B5A16"/>
    <w:rsid w:val="003D0179"/>
    <w:rsid w:val="003F5B8B"/>
    <w:rsid w:val="003F778B"/>
    <w:rsid w:val="00401E05"/>
    <w:rsid w:val="004059F2"/>
    <w:rsid w:val="00406769"/>
    <w:rsid w:val="00407D5B"/>
    <w:rsid w:val="00416132"/>
    <w:rsid w:val="004202BA"/>
    <w:rsid w:val="00420A18"/>
    <w:rsid w:val="00422626"/>
    <w:rsid w:val="00423F78"/>
    <w:rsid w:val="00426C8D"/>
    <w:rsid w:val="00431A2F"/>
    <w:rsid w:val="00433713"/>
    <w:rsid w:val="0044694E"/>
    <w:rsid w:val="00455790"/>
    <w:rsid w:val="004576CE"/>
    <w:rsid w:val="00484EA8"/>
    <w:rsid w:val="00485BA2"/>
    <w:rsid w:val="004A5EBD"/>
    <w:rsid w:val="004A671A"/>
    <w:rsid w:val="004A6BDD"/>
    <w:rsid w:val="004A6FC0"/>
    <w:rsid w:val="004B2B39"/>
    <w:rsid w:val="004B466F"/>
    <w:rsid w:val="004E3CCA"/>
    <w:rsid w:val="004F52F9"/>
    <w:rsid w:val="005039FE"/>
    <w:rsid w:val="00506A11"/>
    <w:rsid w:val="00526C8E"/>
    <w:rsid w:val="0053190B"/>
    <w:rsid w:val="00532D3B"/>
    <w:rsid w:val="005425DB"/>
    <w:rsid w:val="00545390"/>
    <w:rsid w:val="005454EC"/>
    <w:rsid w:val="00547B6D"/>
    <w:rsid w:val="00557AFF"/>
    <w:rsid w:val="00560698"/>
    <w:rsid w:val="00563895"/>
    <w:rsid w:val="00570DE5"/>
    <w:rsid w:val="00575AC6"/>
    <w:rsid w:val="0057762D"/>
    <w:rsid w:val="005829BF"/>
    <w:rsid w:val="00592825"/>
    <w:rsid w:val="005928C3"/>
    <w:rsid w:val="005B7ED2"/>
    <w:rsid w:val="005C0978"/>
    <w:rsid w:val="005C4C19"/>
    <w:rsid w:val="005C6AF9"/>
    <w:rsid w:val="005D3623"/>
    <w:rsid w:val="005D6CEC"/>
    <w:rsid w:val="005F2FB2"/>
    <w:rsid w:val="006056AC"/>
    <w:rsid w:val="0060774B"/>
    <w:rsid w:val="006206BB"/>
    <w:rsid w:val="006242F0"/>
    <w:rsid w:val="00625D2D"/>
    <w:rsid w:val="006343AF"/>
    <w:rsid w:val="00634C86"/>
    <w:rsid w:val="00644226"/>
    <w:rsid w:val="006449AF"/>
    <w:rsid w:val="00647219"/>
    <w:rsid w:val="00661FE8"/>
    <w:rsid w:val="006640D9"/>
    <w:rsid w:val="0067125E"/>
    <w:rsid w:val="006718BB"/>
    <w:rsid w:val="00680962"/>
    <w:rsid w:val="00691A01"/>
    <w:rsid w:val="00692B22"/>
    <w:rsid w:val="0069572F"/>
    <w:rsid w:val="00696E4D"/>
    <w:rsid w:val="006A05DF"/>
    <w:rsid w:val="006A1A87"/>
    <w:rsid w:val="006A3068"/>
    <w:rsid w:val="006A649C"/>
    <w:rsid w:val="006B3F12"/>
    <w:rsid w:val="006B56A5"/>
    <w:rsid w:val="006D08B9"/>
    <w:rsid w:val="006D3822"/>
    <w:rsid w:val="006E7DA4"/>
    <w:rsid w:val="006F5E5D"/>
    <w:rsid w:val="006F6E0A"/>
    <w:rsid w:val="007176D1"/>
    <w:rsid w:val="007201A5"/>
    <w:rsid w:val="00721E06"/>
    <w:rsid w:val="00721F28"/>
    <w:rsid w:val="00725032"/>
    <w:rsid w:val="00726388"/>
    <w:rsid w:val="00727AD1"/>
    <w:rsid w:val="00730831"/>
    <w:rsid w:val="00734F0B"/>
    <w:rsid w:val="00735C50"/>
    <w:rsid w:val="007472EF"/>
    <w:rsid w:val="0075291E"/>
    <w:rsid w:val="007574E6"/>
    <w:rsid w:val="00767F4A"/>
    <w:rsid w:val="007703D2"/>
    <w:rsid w:val="007706A2"/>
    <w:rsid w:val="00772223"/>
    <w:rsid w:val="00775B99"/>
    <w:rsid w:val="007764C5"/>
    <w:rsid w:val="00777417"/>
    <w:rsid w:val="00777AF8"/>
    <w:rsid w:val="00780E3A"/>
    <w:rsid w:val="007939EA"/>
    <w:rsid w:val="00795F12"/>
    <w:rsid w:val="007A2359"/>
    <w:rsid w:val="007A5A9E"/>
    <w:rsid w:val="007A642C"/>
    <w:rsid w:val="007C0AD3"/>
    <w:rsid w:val="007C10F9"/>
    <w:rsid w:val="007C71CB"/>
    <w:rsid w:val="007E7154"/>
    <w:rsid w:val="007F2C6F"/>
    <w:rsid w:val="00803ED5"/>
    <w:rsid w:val="00805386"/>
    <w:rsid w:val="008073E6"/>
    <w:rsid w:val="008164AD"/>
    <w:rsid w:val="00831417"/>
    <w:rsid w:val="00831D5B"/>
    <w:rsid w:val="00832C17"/>
    <w:rsid w:val="00841F21"/>
    <w:rsid w:val="00843ACA"/>
    <w:rsid w:val="008515AC"/>
    <w:rsid w:val="008561AA"/>
    <w:rsid w:val="00856A79"/>
    <w:rsid w:val="00857BDF"/>
    <w:rsid w:val="008719E0"/>
    <w:rsid w:val="00872B88"/>
    <w:rsid w:val="00877292"/>
    <w:rsid w:val="00877B44"/>
    <w:rsid w:val="008957EE"/>
    <w:rsid w:val="00895A93"/>
    <w:rsid w:val="008976E7"/>
    <w:rsid w:val="00897C75"/>
    <w:rsid w:val="008A2B34"/>
    <w:rsid w:val="008A4719"/>
    <w:rsid w:val="008A7A97"/>
    <w:rsid w:val="008C13A4"/>
    <w:rsid w:val="008D771E"/>
    <w:rsid w:val="008E0117"/>
    <w:rsid w:val="008E2B3F"/>
    <w:rsid w:val="0091044A"/>
    <w:rsid w:val="00911A95"/>
    <w:rsid w:val="00916D2A"/>
    <w:rsid w:val="00921F4B"/>
    <w:rsid w:val="00921FF5"/>
    <w:rsid w:val="009221B5"/>
    <w:rsid w:val="00924956"/>
    <w:rsid w:val="009347AA"/>
    <w:rsid w:val="00950891"/>
    <w:rsid w:val="00951A6D"/>
    <w:rsid w:val="00957F9F"/>
    <w:rsid w:val="00964956"/>
    <w:rsid w:val="00972191"/>
    <w:rsid w:val="00983389"/>
    <w:rsid w:val="00992B18"/>
    <w:rsid w:val="009948C5"/>
    <w:rsid w:val="00995383"/>
    <w:rsid w:val="009B23FB"/>
    <w:rsid w:val="009B2A69"/>
    <w:rsid w:val="009B46B6"/>
    <w:rsid w:val="009B4914"/>
    <w:rsid w:val="009B6DDF"/>
    <w:rsid w:val="009B780A"/>
    <w:rsid w:val="009C25FC"/>
    <w:rsid w:val="009C3FCC"/>
    <w:rsid w:val="009C7981"/>
    <w:rsid w:val="009D65A9"/>
    <w:rsid w:val="009E68F3"/>
    <w:rsid w:val="009F0D59"/>
    <w:rsid w:val="00A0167C"/>
    <w:rsid w:val="00A02020"/>
    <w:rsid w:val="00A07A02"/>
    <w:rsid w:val="00A23A22"/>
    <w:rsid w:val="00A240B7"/>
    <w:rsid w:val="00A30718"/>
    <w:rsid w:val="00A404CE"/>
    <w:rsid w:val="00A45B38"/>
    <w:rsid w:val="00A50C48"/>
    <w:rsid w:val="00A514E8"/>
    <w:rsid w:val="00A52CBD"/>
    <w:rsid w:val="00A5644B"/>
    <w:rsid w:val="00A61D11"/>
    <w:rsid w:val="00A663B8"/>
    <w:rsid w:val="00A708E4"/>
    <w:rsid w:val="00A82ABD"/>
    <w:rsid w:val="00A958FD"/>
    <w:rsid w:val="00AA2480"/>
    <w:rsid w:val="00AA3AB5"/>
    <w:rsid w:val="00AC20B1"/>
    <w:rsid w:val="00AD3D5C"/>
    <w:rsid w:val="00AD5B6C"/>
    <w:rsid w:val="00AE48B0"/>
    <w:rsid w:val="00AF01D2"/>
    <w:rsid w:val="00AF0ABE"/>
    <w:rsid w:val="00AF2896"/>
    <w:rsid w:val="00AF519A"/>
    <w:rsid w:val="00B00BBC"/>
    <w:rsid w:val="00B04B20"/>
    <w:rsid w:val="00B17620"/>
    <w:rsid w:val="00B20E9F"/>
    <w:rsid w:val="00B2320A"/>
    <w:rsid w:val="00B244D4"/>
    <w:rsid w:val="00B24C81"/>
    <w:rsid w:val="00B30CC7"/>
    <w:rsid w:val="00B45F77"/>
    <w:rsid w:val="00B531A8"/>
    <w:rsid w:val="00B6643E"/>
    <w:rsid w:val="00B70794"/>
    <w:rsid w:val="00B84701"/>
    <w:rsid w:val="00B8680D"/>
    <w:rsid w:val="00B92E83"/>
    <w:rsid w:val="00BD1117"/>
    <w:rsid w:val="00BE00E3"/>
    <w:rsid w:val="00BE3127"/>
    <w:rsid w:val="00BE35BB"/>
    <w:rsid w:val="00BF05ED"/>
    <w:rsid w:val="00BF2131"/>
    <w:rsid w:val="00BF6A82"/>
    <w:rsid w:val="00BF7958"/>
    <w:rsid w:val="00C02AE3"/>
    <w:rsid w:val="00C04199"/>
    <w:rsid w:val="00C07CB8"/>
    <w:rsid w:val="00C1459D"/>
    <w:rsid w:val="00C2003D"/>
    <w:rsid w:val="00C32FB0"/>
    <w:rsid w:val="00C36506"/>
    <w:rsid w:val="00C36AD0"/>
    <w:rsid w:val="00C37D8C"/>
    <w:rsid w:val="00C46645"/>
    <w:rsid w:val="00C50833"/>
    <w:rsid w:val="00C528E8"/>
    <w:rsid w:val="00C56E77"/>
    <w:rsid w:val="00C711E4"/>
    <w:rsid w:val="00C76905"/>
    <w:rsid w:val="00C855E7"/>
    <w:rsid w:val="00C9686B"/>
    <w:rsid w:val="00CA2EBC"/>
    <w:rsid w:val="00CA70B2"/>
    <w:rsid w:val="00CB20C0"/>
    <w:rsid w:val="00CD197C"/>
    <w:rsid w:val="00CD45F4"/>
    <w:rsid w:val="00CD62A4"/>
    <w:rsid w:val="00CE50FF"/>
    <w:rsid w:val="00CF14E0"/>
    <w:rsid w:val="00D138C9"/>
    <w:rsid w:val="00D17E93"/>
    <w:rsid w:val="00D204C9"/>
    <w:rsid w:val="00D25136"/>
    <w:rsid w:val="00D255A9"/>
    <w:rsid w:val="00D27F1D"/>
    <w:rsid w:val="00D330DD"/>
    <w:rsid w:val="00D36622"/>
    <w:rsid w:val="00D367CF"/>
    <w:rsid w:val="00D372B0"/>
    <w:rsid w:val="00D40EF4"/>
    <w:rsid w:val="00D54657"/>
    <w:rsid w:val="00D705A8"/>
    <w:rsid w:val="00D76093"/>
    <w:rsid w:val="00D76E7B"/>
    <w:rsid w:val="00D820C7"/>
    <w:rsid w:val="00D82A1C"/>
    <w:rsid w:val="00D8443D"/>
    <w:rsid w:val="00D862E1"/>
    <w:rsid w:val="00D86312"/>
    <w:rsid w:val="00D94B49"/>
    <w:rsid w:val="00DA27D4"/>
    <w:rsid w:val="00DA3652"/>
    <w:rsid w:val="00DA470C"/>
    <w:rsid w:val="00DA66F2"/>
    <w:rsid w:val="00DB1AB4"/>
    <w:rsid w:val="00DB56E2"/>
    <w:rsid w:val="00DC07BD"/>
    <w:rsid w:val="00DC2CC7"/>
    <w:rsid w:val="00DC490C"/>
    <w:rsid w:val="00DD1E85"/>
    <w:rsid w:val="00DD27A2"/>
    <w:rsid w:val="00DE498E"/>
    <w:rsid w:val="00DF6A04"/>
    <w:rsid w:val="00DF7B27"/>
    <w:rsid w:val="00E04577"/>
    <w:rsid w:val="00E07454"/>
    <w:rsid w:val="00E140C1"/>
    <w:rsid w:val="00E20980"/>
    <w:rsid w:val="00E24014"/>
    <w:rsid w:val="00E24830"/>
    <w:rsid w:val="00E41E67"/>
    <w:rsid w:val="00E42164"/>
    <w:rsid w:val="00E500B2"/>
    <w:rsid w:val="00E564D3"/>
    <w:rsid w:val="00E71215"/>
    <w:rsid w:val="00E71BB2"/>
    <w:rsid w:val="00E71FD0"/>
    <w:rsid w:val="00E724C6"/>
    <w:rsid w:val="00E754A3"/>
    <w:rsid w:val="00E7652F"/>
    <w:rsid w:val="00E811BB"/>
    <w:rsid w:val="00E827AD"/>
    <w:rsid w:val="00E82EBB"/>
    <w:rsid w:val="00E85086"/>
    <w:rsid w:val="00EA2600"/>
    <w:rsid w:val="00EA3325"/>
    <w:rsid w:val="00EB056F"/>
    <w:rsid w:val="00EB2CB3"/>
    <w:rsid w:val="00EB6514"/>
    <w:rsid w:val="00ED1CFE"/>
    <w:rsid w:val="00ED28AF"/>
    <w:rsid w:val="00ED3C9D"/>
    <w:rsid w:val="00ED6B07"/>
    <w:rsid w:val="00EE56C4"/>
    <w:rsid w:val="00EE5AAD"/>
    <w:rsid w:val="00EE749A"/>
    <w:rsid w:val="00EE762A"/>
    <w:rsid w:val="00EF2C00"/>
    <w:rsid w:val="00EF5E1D"/>
    <w:rsid w:val="00F002EB"/>
    <w:rsid w:val="00F12842"/>
    <w:rsid w:val="00F1607A"/>
    <w:rsid w:val="00F215D0"/>
    <w:rsid w:val="00F23423"/>
    <w:rsid w:val="00F248D6"/>
    <w:rsid w:val="00F3075A"/>
    <w:rsid w:val="00F3676B"/>
    <w:rsid w:val="00F43063"/>
    <w:rsid w:val="00F4594E"/>
    <w:rsid w:val="00F471F3"/>
    <w:rsid w:val="00F55777"/>
    <w:rsid w:val="00F66B42"/>
    <w:rsid w:val="00F72CF2"/>
    <w:rsid w:val="00F74D4F"/>
    <w:rsid w:val="00F75DA0"/>
    <w:rsid w:val="00F81CB9"/>
    <w:rsid w:val="00F83D23"/>
    <w:rsid w:val="00F8426A"/>
    <w:rsid w:val="00F92B15"/>
    <w:rsid w:val="00F94E0C"/>
    <w:rsid w:val="00F95334"/>
    <w:rsid w:val="00F95606"/>
    <w:rsid w:val="00F956FA"/>
    <w:rsid w:val="00FA1182"/>
    <w:rsid w:val="00FA6650"/>
    <w:rsid w:val="00FA777B"/>
    <w:rsid w:val="00FA7FE6"/>
    <w:rsid w:val="00FB05C6"/>
    <w:rsid w:val="00FB5235"/>
    <w:rsid w:val="00FC5FBF"/>
    <w:rsid w:val="00FE3A47"/>
    <w:rsid w:val="00FE4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717861"/>
  <w15:chartTrackingRefBased/>
  <w15:docId w15:val="{C1720D36-2780-4F2B-BB47-0373071C6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75A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63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3B8"/>
  </w:style>
  <w:style w:type="paragraph" w:styleId="Footer">
    <w:name w:val="footer"/>
    <w:basedOn w:val="Normal"/>
    <w:link w:val="FooterChar"/>
    <w:uiPriority w:val="99"/>
    <w:unhideWhenUsed/>
    <w:rsid w:val="00A663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3B8"/>
  </w:style>
  <w:style w:type="character" w:styleId="Hyperlink">
    <w:name w:val="Hyperlink"/>
    <w:uiPriority w:val="99"/>
    <w:unhideWhenUsed/>
    <w:rsid w:val="00A663B8"/>
    <w:rPr>
      <w:color w:val="0000FF"/>
      <w:u w:val="single"/>
    </w:rPr>
  </w:style>
  <w:style w:type="table" w:styleId="TableGrid">
    <w:name w:val="Table Grid"/>
    <w:basedOn w:val="TableNormal"/>
    <w:uiPriority w:val="59"/>
    <w:rsid w:val="00A663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94B4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hyp-tr.hellowishh@nhs.ne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hyp-tr.hellowishh@nhs.net" TargetMode="External"/><Relationship Id="rId1" Type="http://schemas.openxmlformats.org/officeDocument/2006/relationships/hyperlink" Target="http://www.overlimits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647</Words>
  <Characters>369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2</CharactersWithSpaces>
  <SharedDoc>false</SharedDoc>
  <HLinks>
    <vt:vector size="6" baseType="variant">
      <vt:variant>
        <vt:i4>2687087</vt:i4>
      </vt:variant>
      <vt:variant>
        <vt:i4>0</vt:i4>
      </vt:variant>
      <vt:variant>
        <vt:i4>0</vt:i4>
      </vt:variant>
      <vt:variant>
        <vt:i4>5</vt:i4>
      </vt:variant>
      <vt:variant>
        <vt:lpwstr>http://www.kutaoutdoors.co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lee</dc:creator>
  <cp:keywords/>
  <cp:lastModifiedBy>Whitton, Lisa</cp:lastModifiedBy>
  <cp:revision>4</cp:revision>
  <cp:lastPrinted>2014-06-24T17:41:00Z</cp:lastPrinted>
  <dcterms:created xsi:type="dcterms:W3CDTF">2023-02-21T10:29:00Z</dcterms:created>
  <dcterms:modified xsi:type="dcterms:W3CDTF">2023-03-02T14:07:00Z</dcterms:modified>
</cp:coreProperties>
</file>